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406F9" w14:textId="77777777" w:rsidR="00972D82" w:rsidRDefault="00972D82" w:rsidP="00972D82">
      <w:pPr>
        <w:spacing w:after="0" w:line="240" w:lineRule="auto"/>
        <w:ind w:left="510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ложение № 2</w:t>
      </w:r>
    </w:p>
    <w:p w14:paraId="100C4E69" w14:textId="77777777" w:rsidR="00972D82" w:rsidRDefault="00972D82" w:rsidP="00972D82">
      <w:pPr>
        <w:spacing w:after="0" w:line="240" w:lineRule="auto"/>
        <w:ind w:left="510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 Положению о Красноярском межрегиональном конкурсе хоровых коллективов «Искусства спасительный свет»</w:t>
      </w:r>
    </w:p>
    <w:p w14:paraId="4328BE5A" w14:textId="77777777" w:rsidR="00972D82" w:rsidRDefault="00972D82" w:rsidP="00972D82">
      <w:pPr>
        <w:spacing w:after="0" w:line="240" w:lineRule="auto"/>
        <w:ind w:left="5103"/>
        <w:rPr>
          <w:rFonts w:ascii="Times New Roman" w:hAnsi="Times New Roman" w:cs="Times New Roman"/>
          <w:sz w:val="28"/>
          <w:szCs w:val="28"/>
        </w:rPr>
      </w:pPr>
    </w:p>
    <w:p w14:paraId="0D1B62FB" w14:textId="77777777" w:rsidR="00972D82" w:rsidRDefault="00972D82" w:rsidP="00972D82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ОГЛАСИЕ</w:t>
      </w:r>
    </w:p>
    <w:p w14:paraId="6EB0FA51" w14:textId="77777777" w:rsidR="00972D82" w:rsidRDefault="00972D82" w:rsidP="00972D82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родителей (законных представителей) участника конкурса, не достигшего возраста 18 лет, на обработку персональных данных</w:t>
      </w:r>
    </w:p>
    <w:p w14:paraId="167FEC0A" w14:textId="77777777" w:rsidR="00972D82" w:rsidRDefault="00972D82" w:rsidP="00972D82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tbl>
      <w:tblPr>
        <w:tblStyle w:val="2"/>
        <w:tblW w:w="949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8"/>
        <w:gridCol w:w="755"/>
        <w:gridCol w:w="223"/>
        <w:gridCol w:w="1715"/>
        <w:gridCol w:w="394"/>
        <w:gridCol w:w="1149"/>
        <w:gridCol w:w="214"/>
        <w:gridCol w:w="828"/>
        <w:gridCol w:w="826"/>
        <w:gridCol w:w="511"/>
        <w:gridCol w:w="123"/>
        <w:gridCol w:w="528"/>
        <w:gridCol w:w="1131"/>
      </w:tblGrid>
      <w:tr w:rsidR="00972D82" w14:paraId="5221FA66" w14:textId="77777777" w:rsidTr="00972D82">
        <w:trPr>
          <w:trHeight w:val="48"/>
        </w:trPr>
        <w:tc>
          <w:tcPr>
            <w:tcW w:w="9493" w:type="dxa"/>
            <w:gridSpan w:val="13"/>
            <w:hideMark/>
          </w:tcPr>
          <w:tbl>
            <w:tblPr>
              <w:tblStyle w:val="2"/>
              <w:tblW w:w="9495" w:type="dxa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41"/>
            </w:tblGrid>
            <w:tr w:rsidR="00972D82" w14:paraId="06641FAF" w14:textId="77777777">
              <w:tc>
                <w:tcPr>
                  <w:tcW w:w="454" w:type="dxa"/>
                  <w:hideMark/>
                </w:tcPr>
                <w:p w14:paraId="448F03CA" w14:textId="77777777" w:rsidR="00972D82" w:rsidRDefault="00972D82">
                  <w:pPr>
                    <w:widowControl w:val="0"/>
                    <w:autoSpaceDE w:val="0"/>
                    <w:autoSpaceDN w:val="0"/>
                    <w:adjustRightInd w:val="0"/>
                    <w:spacing w:line="240" w:lineRule="auto"/>
                    <w:rPr>
                      <w:sz w:val="28"/>
                      <w:szCs w:val="28"/>
                      <w:lang w:eastAsia="ru-RU"/>
                    </w:rPr>
                  </w:pPr>
                  <w:r>
                    <w:rPr>
                      <w:sz w:val="28"/>
                      <w:szCs w:val="28"/>
                      <w:lang w:eastAsia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3D913326" w14:textId="77777777" w:rsidR="00972D82" w:rsidRDefault="00972D82">
                  <w:pPr>
                    <w:widowControl w:val="0"/>
                    <w:autoSpaceDE w:val="0"/>
                    <w:autoSpaceDN w:val="0"/>
                    <w:adjustRightInd w:val="0"/>
                    <w:spacing w:line="240" w:lineRule="auto"/>
                    <w:rPr>
                      <w:sz w:val="28"/>
                      <w:szCs w:val="28"/>
                      <w:lang w:eastAsia="ru-RU"/>
                    </w:rPr>
                  </w:pPr>
                </w:p>
              </w:tc>
            </w:tr>
          </w:tbl>
          <w:p w14:paraId="4A203F1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color w:val="26282F"/>
                <w:lang w:eastAsia="ru-RU"/>
              </w:rPr>
              <w:t xml:space="preserve">фамилия, имя, отчество (при наличии) </w:t>
            </w:r>
          </w:p>
        </w:tc>
      </w:tr>
      <w:tr w:rsidR="00972D82" w14:paraId="3BFA4C9C" w14:textId="77777777" w:rsidTr="00972D82">
        <w:trPr>
          <w:trHeight w:val="48"/>
        </w:trPr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C90041A" w14:textId="77777777" w:rsidR="00972D82" w:rsidRDefault="00972D82">
            <w:pPr>
              <w:pStyle w:val="ConsPlusNormal"/>
              <w:jc w:val="both"/>
              <w:rPr>
                <w:szCs w:val="28"/>
              </w:rPr>
            </w:pPr>
            <w:r>
              <w:rPr>
                <w:szCs w:val="28"/>
              </w:rPr>
              <w:t>зарегистрирован(а) по адресу:</w:t>
            </w:r>
          </w:p>
        </w:tc>
      </w:tr>
      <w:tr w:rsidR="00972D82" w14:paraId="74549273" w14:textId="77777777" w:rsidTr="00972D82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59DD8F" w14:textId="77777777" w:rsidR="00972D82" w:rsidRDefault="00972D82">
            <w:pPr>
              <w:pStyle w:val="ConsPlusNormal"/>
              <w:jc w:val="center"/>
              <w:rPr>
                <w:sz w:val="20"/>
              </w:rPr>
            </w:pPr>
            <w:r>
              <w:rPr>
                <w:sz w:val="20"/>
              </w:rPr>
              <w:t>(адрес места регистрации)</w:t>
            </w:r>
          </w:p>
          <w:p w14:paraId="6E95651A" w14:textId="77777777" w:rsidR="00972D82" w:rsidRDefault="00972D82">
            <w:pPr>
              <w:pStyle w:val="ConsPlusNormal"/>
              <w:jc w:val="center"/>
              <w:rPr>
                <w:sz w:val="20"/>
              </w:rPr>
            </w:pPr>
          </w:p>
        </w:tc>
      </w:tr>
      <w:tr w:rsidR="00972D82" w14:paraId="23ED1948" w14:textId="77777777" w:rsidTr="00972D82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B83374B" w14:textId="77777777" w:rsidR="00972D82" w:rsidRDefault="00972D82">
            <w:pPr>
              <w:pStyle w:val="ConsPlusNormal"/>
              <w:jc w:val="both"/>
            </w:pPr>
            <w:r>
              <w:t>телефон</w:t>
            </w:r>
          </w:p>
        </w:tc>
      </w:tr>
      <w:tr w:rsidR="00972D82" w14:paraId="26ED0BFC" w14:textId="77777777" w:rsidTr="00972D82">
        <w:tc>
          <w:tcPr>
            <w:tcW w:w="18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9EF9B53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имеющий(</w:t>
            </w:r>
            <w:proofErr w:type="spellStart"/>
            <w:r>
              <w:rPr>
                <w:sz w:val="28"/>
                <w:szCs w:val="28"/>
                <w:lang w:eastAsia="ru-RU"/>
              </w:rPr>
              <w:t>ая</w:t>
            </w:r>
            <w:proofErr w:type="spellEnd"/>
            <w:r>
              <w:rPr>
                <w:sz w:val="28"/>
                <w:szCs w:val="28"/>
                <w:lang w:eastAsia="ru-RU"/>
              </w:rPr>
              <w:t xml:space="preserve">) </w:t>
            </w:r>
          </w:p>
        </w:tc>
        <w:tc>
          <w:tcPr>
            <w:tcW w:w="34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269385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AF64362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серия</w:t>
            </w:r>
          </w:p>
        </w:tc>
        <w:tc>
          <w:tcPr>
            <w:tcW w:w="13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840049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  <w:tc>
          <w:tcPr>
            <w:tcW w:w="6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70BC9C2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47FE21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43D8CCDB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EF18DC6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1452"/>
              <w:rPr>
                <w:sz w:val="28"/>
                <w:szCs w:val="28"/>
                <w:lang w:eastAsia="ru-RU"/>
              </w:rPr>
            </w:pPr>
            <w:r>
              <w:rPr>
                <w:lang w:eastAsia="ru-RU"/>
              </w:rPr>
              <w:t>(вид документа, удостоверяющего личность)</w:t>
            </w:r>
          </w:p>
        </w:tc>
      </w:tr>
      <w:tr w:rsidR="00972D82" w14:paraId="51232D9C" w14:textId="77777777" w:rsidTr="00972D82">
        <w:tc>
          <w:tcPr>
            <w:tcW w:w="1097" w:type="dxa"/>
            <w:hideMark/>
          </w:tcPr>
          <w:p w14:paraId="6F37C4FF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выдан</w:t>
            </w:r>
          </w:p>
        </w:tc>
        <w:tc>
          <w:tcPr>
            <w:tcW w:w="8396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8D69DD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164A0AF3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D9989D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(наименование органа, выдавшего документ, дата выдачи)</w:t>
            </w:r>
          </w:p>
        </w:tc>
      </w:tr>
      <w:tr w:rsidR="00972D82" w14:paraId="64F00B00" w14:textId="77777777" w:rsidTr="00972D82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192B9D6" w14:textId="77777777" w:rsidR="00972D82" w:rsidRDefault="00972D82">
            <w:pPr>
              <w:rPr>
                <w:lang w:eastAsia="ru-RU"/>
              </w:rPr>
            </w:pPr>
          </w:p>
        </w:tc>
      </w:tr>
      <w:tr w:rsidR="00972D82" w14:paraId="0760025B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7E2EB0B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sz w:val="24"/>
                <w:szCs w:val="24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являясь законным представителем субъекта персональных данных,</w:t>
            </w:r>
          </w:p>
        </w:tc>
      </w:tr>
      <w:tr w:rsidR="00972D82" w14:paraId="05A89113" w14:textId="77777777" w:rsidTr="00972D82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470C1E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</w:p>
        </w:tc>
      </w:tr>
      <w:tr w:rsidR="00972D82" w14:paraId="53D01A50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ED245E4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sz w:val="24"/>
                <w:szCs w:val="24"/>
                <w:lang w:eastAsia="ru-RU"/>
              </w:rPr>
            </w:pPr>
            <w:r>
              <w:rPr>
                <w:lang w:eastAsia="ru-RU"/>
              </w:rPr>
              <w:t>(фамилия, имя, отчество субъекта персональных данных)</w:t>
            </w:r>
          </w:p>
        </w:tc>
      </w:tr>
      <w:tr w:rsidR="00972D82" w14:paraId="333059C4" w14:textId="77777777" w:rsidTr="00972D82">
        <w:tc>
          <w:tcPr>
            <w:tcW w:w="418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8E4AC6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1363" w:type="dxa"/>
            <w:gridSpan w:val="2"/>
            <w:hideMark/>
          </w:tcPr>
          <w:p w14:paraId="7AD7745A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серия</w:t>
            </w:r>
          </w:p>
        </w:tc>
        <w:tc>
          <w:tcPr>
            <w:tcW w:w="16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97AC96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634" w:type="dxa"/>
            <w:gridSpan w:val="2"/>
            <w:hideMark/>
          </w:tcPr>
          <w:p w14:paraId="73C4D520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16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11646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</w:p>
        </w:tc>
      </w:tr>
      <w:tr w:rsidR="00972D82" w14:paraId="05B7427E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0F081FA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  <w:r>
              <w:rPr>
                <w:lang w:eastAsia="ru-RU"/>
              </w:rPr>
              <w:t>(вид документа, удостоверяющего личность субъекта персональных данных)</w:t>
            </w:r>
          </w:p>
        </w:tc>
      </w:tr>
      <w:tr w:rsidR="00972D82" w14:paraId="31974045" w14:textId="77777777" w:rsidTr="00972D82">
        <w:tc>
          <w:tcPr>
            <w:tcW w:w="1097" w:type="dxa"/>
            <w:hideMark/>
          </w:tcPr>
          <w:p w14:paraId="627E9A1D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выдан</w:t>
            </w:r>
          </w:p>
        </w:tc>
        <w:tc>
          <w:tcPr>
            <w:tcW w:w="8396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EB292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3E63FE74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2897541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2015"/>
              <w:rPr>
                <w:sz w:val="28"/>
                <w:szCs w:val="28"/>
                <w:lang w:eastAsia="ru-RU"/>
              </w:rPr>
            </w:pPr>
            <w:r>
              <w:rPr>
                <w:lang w:eastAsia="ru-RU"/>
              </w:rPr>
              <w:t>(наименование органа, выдавшего документ, дата выдачи)</w:t>
            </w:r>
          </w:p>
        </w:tc>
      </w:tr>
      <w:tr w:rsidR="00972D82" w14:paraId="4193DBE4" w14:textId="77777777" w:rsidTr="00972D82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578B1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123717DD" w14:textId="77777777" w:rsidTr="00972D82">
        <w:tc>
          <w:tcPr>
            <w:tcW w:w="378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0679F81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 xml:space="preserve">проживающего(ей) по адресу </w:t>
            </w:r>
          </w:p>
        </w:tc>
        <w:tc>
          <w:tcPr>
            <w:tcW w:w="570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5F045D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6B72AD9B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69B35FA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sz w:val="28"/>
                <w:szCs w:val="28"/>
                <w:lang w:eastAsia="ru-RU"/>
              </w:rPr>
            </w:pPr>
            <w:r>
              <w:rPr>
                <w:lang w:eastAsia="ru-RU"/>
              </w:rPr>
              <w:t>(адрес места регистрации)</w:t>
            </w:r>
          </w:p>
        </w:tc>
      </w:tr>
      <w:tr w:rsidR="00972D82" w14:paraId="6F01F8DB" w14:textId="77777777" w:rsidTr="00972D82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7B01D4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63947682" w14:textId="77777777" w:rsidTr="00972D82">
        <w:tc>
          <w:tcPr>
            <w:tcW w:w="207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9B4D767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на основании</w:t>
            </w:r>
          </w:p>
        </w:tc>
        <w:tc>
          <w:tcPr>
            <w:tcW w:w="741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B86F5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179F1EE7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1933683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(документ, подтверждающий полномочия законного представителя)</w:t>
            </w:r>
          </w:p>
        </w:tc>
      </w:tr>
    </w:tbl>
    <w:p w14:paraId="4E713931" w14:textId="77777777" w:rsidR="00972D82" w:rsidRDefault="00972D82" w:rsidP="00972D82">
      <w:pPr>
        <w:tabs>
          <w:tab w:val="left" w:pos="9071"/>
        </w:tabs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</w:p>
    <w:p w14:paraId="68ABEC42" w14:textId="77777777" w:rsidR="00972D82" w:rsidRDefault="00972D82" w:rsidP="00972D82">
      <w:pPr>
        <w:tabs>
          <w:tab w:val="left" w:pos="9071"/>
        </w:tabs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в соответствии со ст. 9 Федерального закона от 27.07.2006 № 152-ФЗ «О персональных данных», п. 1 ст. 64 Семейного кодекса Российской Федерации, действуя свободно, по своей воле и в интересе представляемого лица, даю своё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, оператор), расположенному по адресу: Красноярский край, г. Дивногорск, ул. Чкалова, 43, на обработку (любое действие (операция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) моих персональных данных/персональных данных представляемого лица, к которым относятся: фамилия, имя, отчество; пол; дата рождения; возраст; СНИЛС; наименование образовательной организации; адрес, телефон, e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ma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образовательной организации; класс/курс, год обучения; тип документа, удостоверяющего личность; данные документа, удостоверяющего личность; гражданство; данные о регистрации по месту проживания;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lastRenderedPageBreak/>
        <w:t>контактная информация (номер телефона, адрес электронной почты); результат участия в конкурсе и прочие сведения.</w:t>
      </w:r>
    </w:p>
    <w:p w14:paraId="2693898D" w14:textId="77777777" w:rsidR="00972D82" w:rsidRDefault="00972D82" w:rsidP="00972D82">
      <w:pPr>
        <w:tabs>
          <w:tab w:val="left" w:pos="9071"/>
        </w:tabs>
        <w:spacing w:after="0" w:line="240" w:lineRule="auto"/>
        <w:ind w:right="-1" w:firstLine="708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Я даю согласие на использование моих персональных данных</w:t>
      </w:r>
      <w:r>
        <w:rPr>
          <w:rFonts w:ascii="Times New Roman" w:hAnsi="Times New Roman" w:cs="Times New Roman"/>
          <w:sz w:val="24"/>
          <w:szCs w:val="24"/>
        </w:rPr>
        <w:t>/персональных данных представляемого лица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исключительно с целью обеспечения участия в </w:t>
      </w:r>
      <w:r>
        <w:rPr>
          <w:rFonts w:ascii="Times New Roman" w:hAnsi="Times New Roman" w:cs="Times New Roman"/>
          <w:sz w:val="24"/>
          <w:szCs w:val="24"/>
        </w:rPr>
        <w:t>Красноярском межрегиональном конкурсе хоровых коллективов «Искусства спасительный свет»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, проводимом КНУЦ, ведения статистики и иных действий, необходимых и связанных с вышеуказанными целями.</w:t>
      </w:r>
    </w:p>
    <w:p w14:paraId="0510BD71" w14:textId="77777777" w:rsidR="00972D82" w:rsidRDefault="00972D82" w:rsidP="00972D82">
      <w:pPr>
        <w:tabs>
          <w:tab w:val="left" w:pos="9071"/>
        </w:tabs>
        <w:spacing w:after="0" w:line="240" w:lineRule="auto"/>
        <w:ind w:right="-1" w:firstLine="720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Настоящее согласие дано мною на период проведения конкурса и действует в течение 3 (трёх) лет после его окончания. Мне разъяснено, что настоящее согласие может быть отозвано путём подачи письменного заявления.</w:t>
      </w:r>
    </w:p>
    <w:p w14:paraId="6E405C02" w14:textId="77777777" w:rsidR="00972D82" w:rsidRDefault="00972D82" w:rsidP="00972D82">
      <w:pPr>
        <w:spacing w:after="0" w:line="240" w:lineRule="auto"/>
        <w:ind w:right="-285"/>
        <w:jc w:val="both"/>
        <w:rPr>
          <w:rFonts w:ascii="Times New Roman" w:hAnsi="Times New Roman" w:cs="Times New Roman"/>
          <w:lang w:eastAsia="ru-RU"/>
        </w:rPr>
      </w:pPr>
    </w:p>
    <w:tbl>
      <w:tblPr>
        <w:tblStyle w:val="a6"/>
        <w:tblW w:w="949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972D82" w14:paraId="51B1E926" w14:textId="77777777" w:rsidTr="00972D82"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16AF44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6" w:type="dxa"/>
          </w:tcPr>
          <w:p w14:paraId="1F4E84F8" w14:textId="77777777" w:rsidR="00972D82" w:rsidRDefault="00972D82">
            <w:pPr>
              <w:spacing w:line="240" w:lineRule="auto"/>
              <w:ind w:right="-285"/>
              <w:jc w:val="both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4FD997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5" w:type="dxa"/>
          </w:tcPr>
          <w:p w14:paraId="6C5B31DF" w14:textId="77777777" w:rsidR="00972D82" w:rsidRDefault="00972D82">
            <w:pPr>
              <w:spacing w:line="240" w:lineRule="auto"/>
              <w:ind w:right="-285"/>
              <w:jc w:val="both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9524D0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</w:tr>
      <w:tr w:rsidR="00972D82" w14:paraId="774B8749" w14:textId="77777777" w:rsidTr="00972D82"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14A2961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052233A0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C233C3F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3ECAFC6D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C42BCA4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расшифровка подписи</w:t>
            </w:r>
          </w:p>
        </w:tc>
      </w:tr>
    </w:tbl>
    <w:p w14:paraId="27920610" w14:textId="77777777" w:rsidR="00972D82" w:rsidRDefault="00972D82" w:rsidP="00972D82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ru-RU"/>
        </w:rPr>
      </w:pPr>
      <w:r>
        <w:rPr>
          <w:rFonts w:ascii="Times New Roman" w:eastAsia="Times New Roman" w:hAnsi="Times New Roman"/>
          <w:sz w:val="20"/>
          <w:szCs w:val="20"/>
          <w:lang w:eastAsia="ru-RU"/>
        </w:rPr>
        <w:br w:type="page"/>
      </w:r>
    </w:p>
    <w:p w14:paraId="27FF681C" w14:textId="77777777" w:rsidR="00972D82" w:rsidRDefault="00972D82" w:rsidP="00972D82">
      <w:pPr>
        <w:spacing w:after="0" w:line="240" w:lineRule="auto"/>
        <w:ind w:left="5103" w:right="-2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>Приложение № 2б</w:t>
      </w:r>
    </w:p>
    <w:p w14:paraId="0C49BAEA" w14:textId="77777777" w:rsidR="00972D82" w:rsidRDefault="00972D82" w:rsidP="00972D82">
      <w:pPr>
        <w:pStyle w:val="a3"/>
        <w:spacing w:after="0" w:line="240" w:lineRule="auto"/>
        <w:ind w:left="5103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 Положению о Красноярском межрегиональном конкурсе хоровых коллективов «Искусства спасительный свет»</w:t>
      </w:r>
    </w:p>
    <w:p w14:paraId="03945417" w14:textId="77777777" w:rsidR="00972D82" w:rsidRDefault="00972D82" w:rsidP="00972D82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6C6AA8DB" w14:textId="77777777" w:rsidR="00972D82" w:rsidRDefault="00972D82" w:rsidP="00972D82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ОГЛАСИЕ</w:t>
      </w:r>
    </w:p>
    <w:p w14:paraId="52DCC3BB" w14:textId="77777777" w:rsidR="00972D82" w:rsidRDefault="00972D82" w:rsidP="00972D82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t>участника конкурса, достигшего возраста 18 лет,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</w:p>
    <w:p w14:paraId="7A4DC59B" w14:textId="77777777" w:rsidR="00972D82" w:rsidRDefault="00972D82" w:rsidP="00972D82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на обработку персональных данных</w:t>
      </w:r>
    </w:p>
    <w:tbl>
      <w:tblPr>
        <w:tblStyle w:val="2"/>
        <w:tblW w:w="949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8"/>
        <w:gridCol w:w="754"/>
        <w:gridCol w:w="3482"/>
        <w:gridCol w:w="1042"/>
        <w:gridCol w:w="1337"/>
        <w:gridCol w:w="651"/>
        <w:gridCol w:w="1131"/>
      </w:tblGrid>
      <w:tr w:rsidR="00972D82" w14:paraId="30D5602A" w14:textId="77777777" w:rsidTr="00972D82">
        <w:trPr>
          <w:trHeight w:val="48"/>
        </w:trPr>
        <w:tc>
          <w:tcPr>
            <w:tcW w:w="9493" w:type="dxa"/>
            <w:gridSpan w:val="7"/>
          </w:tcPr>
          <w:p w14:paraId="14A2C1FF" w14:textId="77777777" w:rsidR="00972D82" w:rsidRDefault="00972D82">
            <w:pPr>
              <w:pStyle w:val="ConsPlusNormal"/>
              <w:jc w:val="center"/>
              <w:rPr>
                <w:strike/>
                <w:szCs w:val="28"/>
                <w:u w:val="single"/>
              </w:rPr>
            </w:pPr>
          </w:p>
          <w:tbl>
            <w:tblPr>
              <w:tblStyle w:val="2"/>
              <w:tblW w:w="9495" w:type="dxa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41"/>
            </w:tblGrid>
            <w:tr w:rsidR="00972D82" w14:paraId="2A76C369" w14:textId="77777777">
              <w:tc>
                <w:tcPr>
                  <w:tcW w:w="454" w:type="dxa"/>
                  <w:hideMark/>
                </w:tcPr>
                <w:p w14:paraId="42F922B0" w14:textId="77777777" w:rsidR="00972D82" w:rsidRDefault="00972D82">
                  <w:pPr>
                    <w:widowControl w:val="0"/>
                    <w:autoSpaceDE w:val="0"/>
                    <w:autoSpaceDN w:val="0"/>
                    <w:adjustRightInd w:val="0"/>
                    <w:spacing w:line="240" w:lineRule="auto"/>
                    <w:rPr>
                      <w:sz w:val="28"/>
                      <w:szCs w:val="28"/>
                      <w:lang w:eastAsia="ru-RU"/>
                    </w:rPr>
                  </w:pPr>
                  <w:r>
                    <w:rPr>
                      <w:sz w:val="28"/>
                      <w:szCs w:val="28"/>
                      <w:lang w:eastAsia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6AB4859D" w14:textId="77777777" w:rsidR="00972D82" w:rsidRDefault="00972D82">
                  <w:pPr>
                    <w:widowControl w:val="0"/>
                    <w:autoSpaceDE w:val="0"/>
                    <w:autoSpaceDN w:val="0"/>
                    <w:adjustRightInd w:val="0"/>
                    <w:spacing w:line="240" w:lineRule="auto"/>
                    <w:rPr>
                      <w:sz w:val="28"/>
                      <w:szCs w:val="28"/>
                      <w:lang w:eastAsia="ru-RU"/>
                    </w:rPr>
                  </w:pPr>
                </w:p>
              </w:tc>
            </w:tr>
          </w:tbl>
          <w:p w14:paraId="293351C9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color w:val="26282F"/>
                <w:lang w:eastAsia="ru-RU"/>
              </w:rPr>
              <w:t xml:space="preserve">фамилия, имя, отчество (при наличии) </w:t>
            </w:r>
          </w:p>
        </w:tc>
      </w:tr>
      <w:tr w:rsidR="00972D82" w14:paraId="47D182EB" w14:textId="77777777" w:rsidTr="00972D82">
        <w:trPr>
          <w:trHeight w:val="48"/>
        </w:trPr>
        <w:tc>
          <w:tcPr>
            <w:tcW w:w="949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4D7046D" w14:textId="77777777" w:rsidR="00972D82" w:rsidRDefault="00972D82">
            <w:pPr>
              <w:pStyle w:val="ConsPlusNormal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зарегистрирован(а) по адресу:</w:t>
            </w:r>
          </w:p>
        </w:tc>
      </w:tr>
      <w:tr w:rsidR="00972D82" w14:paraId="62E4F4C9" w14:textId="77777777" w:rsidTr="00972D82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98497D" w14:textId="77777777" w:rsidR="00972D82" w:rsidRDefault="00972D82">
            <w:pPr>
              <w:pStyle w:val="ConsPlusNormal"/>
              <w:jc w:val="center"/>
              <w:rPr>
                <w:sz w:val="20"/>
              </w:rPr>
            </w:pPr>
            <w:r>
              <w:rPr>
                <w:sz w:val="20"/>
              </w:rPr>
              <w:t>(адрес места регистрации)</w:t>
            </w:r>
          </w:p>
          <w:p w14:paraId="2C480B44" w14:textId="77777777" w:rsidR="00972D82" w:rsidRDefault="00972D82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972D82" w14:paraId="1739164D" w14:textId="77777777" w:rsidTr="00972D82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48FAEFF" w14:textId="77777777" w:rsidR="00972D82" w:rsidRDefault="00972D82">
            <w:pPr>
              <w:pStyle w:val="ConsPlusNormal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лефон</w:t>
            </w:r>
          </w:p>
        </w:tc>
      </w:tr>
      <w:tr w:rsidR="00972D82" w14:paraId="2D0625CE" w14:textId="77777777" w:rsidTr="00972D82">
        <w:tc>
          <w:tcPr>
            <w:tcW w:w="18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4193B27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имеющий(</w:t>
            </w:r>
            <w:proofErr w:type="spellStart"/>
            <w:r>
              <w:rPr>
                <w:sz w:val="24"/>
                <w:szCs w:val="24"/>
                <w:lang w:eastAsia="ru-RU"/>
              </w:rPr>
              <w:t>ая</w:t>
            </w:r>
            <w:proofErr w:type="spellEnd"/>
            <w:r>
              <w:rPr>
                <w:sz w:val="24"/>
                <w:szCs w:val="24"/>
                <w:lang w:eastAsia="ru-RU"/>
              </w:rPr>
              <w:t xml:space="preserve">) </w:t>
            </w:r>
          </w:p>
        </w:tc>
        <w:tc>
          <w:tcPr>
            <w:tcW w:w="3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FEFCF7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104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F3B799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серия</w:t>
            </w:r>
          </w:p>
        </w:tc>
        <w:tc>
          <w:tcPr>
            <w:tcW w:w="1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B4FC0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65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35BF1B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F166E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742C52A6" w14:textId="77777777" w:rsidTr="00972D82"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FE520E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1452"/>
              <w:rPr>
                <w:sz w:val="28"/>
                <w:szCs w:val="28"/>
                <w:lang w:eastAsia="ru-RU"/>
              </w:rPr>
            </w:pPr>
            <w:r>
              <w:rPr>
                <w:lang w:eastAsia="ru-RU"/>
              </w:rPr>
              <w:t>(вид документа, удостоверяющего личность)</w:t>
            </w:r>
          </w:p>
        </w:tc>
      </w:tr>
      <w:tr w:rsidR="00972D82" w14:paraId="5ACD81C3" w14:textId="77777777" w:rsidTr="00972D82">
        <w:tc>
          <w:tcPr>
            <w:tcW w:w="1097" w:type="dxa"/>
            <w:hideMark/>
          </w:tcPr>
          <w:p w14:paraId="636B997F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выдан</w:t>
            </w:r>
          </w:p>
        </w:tc>
        <w:tc>
          <w:tcPr>
            <w:tcW w:w="839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EC8C42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7D75D811" w14:textId="77777777" w:rsidTr="00972D82"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8F8021D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(наименование органа, выдавшего документ, дата выдачи)</w:t>
            </w:r>
          </w:p>
        </w:tc>
      </w:tr>
      <w:tr w:rsidR="00972D82" w14:paraId="6603EBF4" w14:textId="77777777" w:rsidTr="00972D82">
        <w:tc>
          <w:tcPr>
            <w:tcW w:w="949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CEEF398" w14:textId="77777777" w:rsidR="00972D82" w:rsidRDefault="00972D82">
            <w:pPr>
              <w:rPr>
                <w:lang w:eastAsia="ru-RU"/>
              </w:rPr>
            </w:pPr>
          </w:p>
        </w:tc>
      </w:tr>
    </w:tbl>
    <w:p w14:paraId="3F7FD265" w14:textId="77777777" w:rsidR="00972D82" w:rsidRDefault="00972D82" w:rsidP="00972D82">
      <w:pPr>
        <w:spacing w:after="0" w:line="240" w:lineRule="auto"/>
        <w:ind w:right="-143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</w:p>
    <w:p w14:paraId="25B755F8" w14:textId="77777777" w:rsidR="00972D82" w:rsidRDefault="00972D82" w:rsidP="00972D82">
      <w:pPr>
        <w:spacing w:after="0" w:line="240" w:lineRule="auto"/>
        <w:ind w:right="-143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в соответствии со ст. 9 Федерального закона от 27.07.2006 № 152-ФЗ «О персональных данных», действуя свободно, по своей воле и в своих интересах, даю свое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, оператор), расположенному по адресу: Красноярский край, г. Дивногорск, ул. Чкалова, 43,  на обработку (любое действие (операция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) моих персональных данных, к которым относятся: </w:t>
      </w:r>
      <w:bookmarkStart w:id="0" w:name="_Hlk119923728"/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фамилия, имя, отчество; пол; дата рождения; возраст; СНИЛС; наименование образовательной организации; адрес, телефон, e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ma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образовательной организации; класс/курс, год обучения; тип документа, удостоверяющего личность; данные документа, удостоверяющего личность; гражданство; данные о регистрации по месту проживания; контактная информация (номер телефона, адрес электронной почты); результат участия в конкурсе и прочие сведения.</w:t>
      </w:r>
    </w:p>
    <w:bookmarkEnd w:id="0"/>
    <w:p w14:paraId="0569C671" w14:textId="77777777" w:rsidR="00972D82" w:rsidRDefault="00972D82" w:rsidP="00972D82">
      <w:pPr>
        <w:spacing w:after="0" w:line="240" w:lineRule="auto"/>
        <w:ind w:right="-143" w:firstLine="708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Я даю согласие на использование моих персональных данных исключительно с целью обеспечения участия в </w:t>
      </w:r>
      <w:r>
        <w:rPr>
          <w:rFonts w:ascii="Times New Roman" w:hAnsi="Times New Roman" w:cs="Times New Roman"/>
          <w:sz w:val="24"/>
          <w:szCs w:val="24"/>
        </w:rPr>
        <w:t>Красноярском межрегиональном конкурсе хоровых коллективов «Искусства спасительный свет»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, проводимом КНУЦ, ведения статистики и иных действий, необходимых и связанных с вышеуказанными целями.</w:t>
      </w:r>
    </w:p>
    <w:p w14:paraId="45EE8B22" w14:textId="77777777" w:rsidR="00972D82" w:rsidRDefault="00972D82" w:rsidP="00972D82">
      <w:pPr>
        <w:spacing w:after="0" w:line="240" w:lineRule="auto"/>
        <w:ind w:right="-143" w:firstLine="720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Настоящее согласие дано мною на период проведения конкурса и действует в течение 3 (трёх) лет после его окончания. Мне разъяснено, что настоящее согласие может быть отозвано путём подачи письменного заявления.</w:t>
      </w:r>
    </w:p>
    <w:p w14:paraId="6B5C6606" w14:textId="77777777" w:rsidR="00972D82" w:rsidRDefault="00972D82" w:rsidP="00972D82">
      <w:pPr>
        <w:spacing w:after="0" w:line="240" w:lineRule="auto"/>
        <w:ind w:right="-285"/>
        <w:jc w:val="both"/>
        <w:rPr>
          <w:rFonts w:ascii="Times New Roman" w:hAnsi="Times New Roman" w:cs="Times New Roman"/>
          <w:lang w:eastAsia="ru-RU"/>
        </w:rPr>
      </w:pPr>
    </w:p>
    <w:tbl>
      <w:tblPr>
        <w:tblStyle w:val="a6"/>
        <w:tblW w:w="949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972D82" w14:paraId="01D3E664" w14:textId="77777777" w:rsidTr="00972D82"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C2E9BE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6" w:type="dxa"/>
          </w:tcPr>
          <w:p w14:paraId="1A8DF7B7" w14:textId="77777777" w:rsidR="00972D82" w:rsidRDefault="00972D82">
            <w:pPr>
              <w:spacing w:line="240" w:lineRule="auto"/>
              <w:ind w:right="-285"/>
              <w:jc w:val="both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64EB37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5" w:type="dxa"/>
          </w:tcPr>
          <w:p w14:paraId="61A07E9C" w14:textId="77777777" w:rsidR="00972D82" w:rsidRDefault="00972D82">
            <w:pPr>
              <w:spacing w:line="240" w:lineRule="auto"/>
              <w:ind w:right="-285"/>
              <w:jc w:val="both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261A82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</w:tr>
      <w:tr w:rsidR="00972D82" w14:paraId="4F7A37B8" w14:textId="77777777" w:rsidTr="00972D82"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93A32CA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08BB4C86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47372B2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2C03CB1E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893F712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расшифровка подписи</w:t>
            </w:r>
          </w:p>
        </w:tc>
      </w:tr>
    </w:tbl>
    <w:p w14:paraId="1EB860F1" w14:textId="77777777" w:rsidR="00972D82" w:rsidRDefault="00972D82" w:rsidP="00972D82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ru-RU"/>
        </w:rPr>
      </w:pPr>
      <w:r>
        <w:rPr>
          <w:rFonts w:ascii="Times New Roman" w:eastAsia="Times New Roman" w:hAnsi="Times New Roman"/>
          <w:sz w:val="20"/>
          <w:szCs w:val="20"/>
          <w:lang w:eastAsia="ru-RU"/>
        </w:rPr>
        <w:br w:type="page"/>
      </w:r>
    </w:p>
    <w:p w14:paraId="226BC1E3" w14:textId="77777777" w:rsidR="00972D82" w:rsidRDefault="00972D82" w:rsidP="00972D82">
      <w:pPr>
        <w:spacing w:after="0" w:line="240" w:lineRule="auto"/>
        <w:ind w:left="5103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>«Приложение № 3а</w:t>
      </w:r>
    </w:p>
    <w:p w14:paraId="1AF9EE1E" w14:textId="77777777" w:rsidR="00972D82" w:rsidRDefault="00972D82" w:rsidP="00972D82">
      <w:pPr>
        <w:pStyle w:val="a3"/>
        <w:spacing w:after="0" w:line="240" w:lineRule="auto"/>
        <w:ind w:left="5103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 Положению о Красноярском межрегиональном конкурсе хоровых коллективов «Искусства спасительный свет»</w:t>
      </w:r>
    </w:p>
    <w:tbl>
      <w:tblPr>
        <w:tblStyle w:val="a6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972D82" w14:paraId="24857CE5" w14:textId="77777777" w:rsidTr="00972D82">
        <w:tc>
          <w:tcPr>
            <w:tcW w:w="9718" w:type="dxa"/>
          </w:tcPr>
          <w:p w14:paraId="0130C7C6" w14:textId="77777777" w:rsidR="00972D82" w:rsidRDefault="00972D82">
            <w:pPr>
              <w:pStyle w:val="FirstParagraph"/>
              <w:spacing w:before="0" w:after="0"/>
              <w:ind w:left="4678" w:hanging="4896"/>
              <w:rPr>
                <w:sz w:val="28"/>
                <w:szCs w:val="28"/>
                <w:lang w:val="ru-RU"/>
              </w:rPr>
            </w:pPr>
            <w:r w:rsidRPr="00972D82">
              <w:rPr>
                <w:sz w:val="28"/>
                <w:szCs w:val="28"/>
                <w:lang w:val="ru-RU"/>
              </w:rPr>
              <w:br w:type="page"/>
            </w:r>
            <w:r w:rsidRPr="00972D82">
              <w:rPr>
                <w:sz w:val="28"/>
                <w:szCs w:val="28"/>
                <w:lang w:val="ru-RU"/>
              </w:rPr>
              <w:br w:type="page"/>
            </w:r>
            <w:r w:rsidRPr="00972D82">
              <w:rPr>
                <w:sz w:val="28"/>
                <w:szCs w:val="28"/>
                <w:lang w:val="ru-RU"/>
              </w:rPr>
              <w:br w:type="page"/>
            </w:r>
          </w:p>
          <w:p w14:paraId="476CA65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2E36F070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63090, Красноярский край, </w:t>
            </w:r>
          </w:p>
          <w:p w14:paraId="0CB2D5E7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. Дивногорск, ул. Чкалова, 43, </w:t>
            </w:r>
          </w:p>
          <w:p w14:paraId="43C4B0E5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НН 24656088727</w:t>
            </w:r>
          </w:p>
          <w:p w14:paraId="6BC320F3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ГРН 1022402663194</w:t>
            </w:r>
          </w:p>
          <w:p w14:paraId="37D3E95D" w14:textId="77777777" w:rsidR="00972D82" w:rsidRDefault="00972D82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т </w:t>
            </w:r>
          </w:p>
          <w:p w14:paraId="57AC5B97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Ф.И.О. субъекта персональных данных</w:t>
            </w:r>
          </w:p>
          <w:p w14:paraId="0A42A2A6" w14:textId="77777777" w:rsidR="00972D82" w:rsidRDefault="00972D82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9667845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омер телефона: </w:t>
            </w:r>
          </w:p>
          <w:p w14:paraId="2B20D139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 w:right="-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 электронной почты: </w:t>
            </w:r>
          </w:p>
          <w:p w14:paraId="25074F9A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чтовый адрес: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</w:tr>
    </w:tbl>
    <w:p w14:paraId="30152EA4" w14:textId="77777777" w:rsidR="00972D82" w:rsidRDefault="00972D82" w:rsidP="00972D82">
      <w:pPr>
        <w:pStyle w:val="ConsPlusNormal"/>
        <w:jc w:val="center"/>
        <w:rPr>
          <w:szCs w:val="28"/>
        </w:rPr>
      </w:pPr>
    </w:p>
    <w:p w14:paraId="37AB0E10" w14:textId="77777777" w:rsidR="00972D82" w:rsidRDefault="00972D82" w:rsidP="00972D82">
      <w:pPr>
        <w:pStyle w:val="ConsPlusNormal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Согласие </w:t>
      </w:r>
      <w:r>
        <w:rPr>
          <w:color w:val="000000"/>
          <w:sz w:val="24"/>
          <w:szCs w:val="24"/>
          <w:lang w:bidi="ru-RU"/>
        </w:rPr>
        <w:t xml:space="preserve">родителей (законных представителей) участника конкурса, не достигшего возраста 18 лет, </w:t>
      </w:r>
      <w:r>
        <w:rPr>
          <w:sz w:val="24"/>
          <w:szCs w:val="24"/>
        </w:rPr>
        <w:t>на обработку персональных данных, разрешённых субъектом персональных данных для распространения</w:t>
      </w:r>
    </w:p>
    <w:p w14:paraId="38475667" w14:textId="77777777" w:rsidR="00972D82" w:rsidRDefault="00972D82" w:rsidP="00972D82">
      <w:pPr>
        <w:pStyle w:val="ConsPlusNormal"/>
        <w:jc w:val="center"/>
        <w:rPr>
          <w:sz w:val="24"/>
          <w:szCs w:val="24"/>
        </w:rPr>
      </w:pPr>
    </w:p>
    <w:tbl>
      <w:tblPr>
        <w:tblStyle w:val="2"/>
        <w:tblW w:w="949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8"/>
        <w:gridCol w:w="755"/>
        <w:gridCol w:w="223"/>
        <w:gridCol w:w="1715"/>
        <w:gridCol w:w="394"/>
        <w:gridCol w:w="1149"/>
        <w:gridCol w:w="214"/>
        <w:gridCol w:w="828"/>
        <w:gridCol w:w="826"/>
        <w:gridCol w:w="511"/>
        <w:gridCol w:w="123"/>
        <w:gridCol w:w="528"/>
        <w:gridCol w:w="1131"/>
      </w:tblGrid>
      <w:tr w:rsidR="00972D82" w14:paraId="4CCD81AD" w14:textId="77777777" w:rsidTr="00972D82">
        <w:trPr>
          <w:trHeight w:val="48"/>
        </w:trPr>
        <w:tc>
          <w:tcPr>
            <w:tcW w:w="9493" w:type="dxa"/>
            <w:gridSpan w:val="13"/>
            <w:hideMark/>
          </w:tcPr>
          <w:tbl>
            <w:tblPr>
              <w:tblStyle w:val="2"/>
              <w:tblW w:w="9495" w:type="dxa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41"/>
            </w:tblGrid>
            <w:tr w:rsidR="00972D82" w14:paraId="381C81E4" w14:textId="77777777">
              <w:tc>
                <w:tcPr>
                  <w:tcW w:w="454" w:type="dxa"/>
                  <w:hideMark/>
                </w:tcPr>
                <w:p w14:paraId="23CA780C" w14:textId="77777777" w:rsidR="00972D82" w:rsidRDefault="00972D82">
                  <w:pPr>
                    <w:widowControl w:val="0"/>
                    <w:autoSpaceDE w:val="0"/>
                    <w:autoSpaceDN w:val="0"/>
                    <w:adjustRightInd w:val="0"/>
                    <w:spacing w:line="240" w:lineRule="auto"/>
                    <w:rPr>
                      <w:sz w:val="28"/>
                      <w:szCs w:val="28"/>
                      <w:lang w:eastAsia="ru-RU"/>
                    </w:rPr>
                  </w:pPr>
                  <w:r>
                    <w:rPr>
                      <w:sz w:val="28"/>
                      <w:szCs w:val="28"/>
                      <w:lang w:eastAsia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96C3AE7" w14:textId="77777777" w:rsidR="00972D82" w:rsidRDefault="00972D82">
                  <w:pPr>
                    <w:widowControl w:val="0"/>
                    <w:autoSpaceDE w:val="0"/>
                    <w:autoSpaceDN w:val="0"/>
                    <w:adjustRightInd w:val="0"/>
                    <w:spacing w:line="240" w:lineRule="auto"/>
                    <w:rPr>
                      <w:sz w:val="28"/>
                      <w:szCs w:val="28"/>
                      <w:lang w:eastAsia="ru-RU"/>
                    </w:rPr>
                  </w:pPr>
                </w:p>
              </w:tc>
            </w:tr>
          </w:tbl>
          <w:p w14:paraId="38AFD6BA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color w:val="26282F"/>
                <w:lang w:eastAsia="ru-RU"/>
              </w:rPr>
              <w:t xml:space="preserve">фамилия, имя, отчество (при наличии) </w:t>
            </w:r>
          </w:p>
        </w:tc>
      </w:tr>
      <w:tr w:rsidR="00972D82" w14:paraId="7C557E55" w14:textId="77777777" w:rsidTr="00972D82">
        <w:trPr>
          <w:trHeight w:val="48"/>
        </w:trPr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2F4971A" w14:textId="77777777" w:rsidR="00972D82" w:rsidRDefault="00972D82">
            <w:pPr>
              <w:pStyle w:val="ConsPlusNormal"/>
              <w:jc w:val="both"/>
              <w:rPr>
                <w:szCs w:val="28"/>
              </w:rPr>
            </w:pPr>
            <w:r>
              <w:rPr>
                <w:szCs w:val="28"/>
              </w:rPr>
              <w:t>зарегистрирован(а) по адресу:</w:t>
            </w:r>
          </w:p>
        </w:tc>
      </w:tr>
      <w:tr w:rsidR="00972D82" w14:paraId="6FCEE3C3" w14:textId="77777777" w:rsidTr="00972D82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DC846E" w14:textId="77777777" w:rsidR="00972D82" w:rsidRDefault="00972D82">
            <w:pPr>
              <w:pStyle w:val="ConsPlusNormal"/>
              <w:jc w:val="center"/>
              <w:rPr>
                <w:sz w:val="20"/>
              </w:rPr>
            </w:pPr>
            <w:r>
              <w:rPr>
                <w:sz w:val="20"/>
              </w:rPr>
              <w:t>(адрес места регистрации)</w:t>
            </w:r>
          </w:p>
          <w:p w14:paraId="04D162FB" w14:textId="77777777" w:rsidR="00972D82" w:rsidRDefault="00972D82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972D82" w14:paraId="225282C7" w14:textId="77777777" w:rsidTr="00972D82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F04B2F6" w14:textId="77777777" w:rsidR="00972D82" w:rsidRDefault="00972D82">
            <w:pPr>
              <w:pStyle w:val="ConsPlusNormal"/>
              <w:jc w:val="both"/>
            </w:pPr>
            <w:r>
              <w:t>телефон</w:t>
            </w:r>
          </w:p>
        </w:tc>
      </w:tr>
      <w:tr w:rsidR="00972D82" w14:paraId="04B4DF76" w14:textId="77777777" w:rsidTr="00972D82">
        <w:tc>
          <w:tcPr>
            <w:tcW w:w="18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26FC610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имеющий(</w:t>
            </w:r>
            <w:proofErr w:type="spellStart"/>
            <w:r>
              <w:rPr>
                <w:sz w:val="28"/>
                <w:szCs w:val="28"/>
                <w:lang w:eastAsia="ru-RU"/>
              </w:rPr>
              <w:t>ая</w:t>
            </w:r>
            <w:proofErr w:type="spellEnd"/>
            <w:r>
              <w:rPr>
                <w:sz w:val="28"/>
                <w:szCs w:val="28"/>
                <w:lang w:eastAsia="ru-RU"/>
              </w:rPr>
              <w:t xml:space="preserve">) </w:t>
            </w:r>
          </w:p>
        </w:tc>
        <w:tc>
          <w:tcPr>
            <w:tcW w:w="34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0E2F60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C3C4E5E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серия</w:t>
            </w:r>
          </w:p>
        </w:tc>
        <w:tc>
          <w:tcPr>
            <w:tcW w:w="13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97337B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  <w:tc>
          <w:tcPr>
            <w:tcW w:w="6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39ECC86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191E86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1518FE57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9ED711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1452"/>
              <w:rPr>
                <w:sz w:val="28"/>
                <w:szCs w:val="28"/>
                <w:lang w:eastAsia="ru-RU"/>
              </w:rPr>
            </w:pPr>
            <w:r>
              <w:rPr>
                <w:lang w:eastAsia="ru-RU"/>
              </w:rPr>
              <w:t>(вид документа, удостоверяющего личность)</w:t>
            </w:r>
          </w:p>
        </w:tc>
      </w:tr>
      <w:tr w:rsidR="00972D82" w14:paraId="068E888D" w14:textId="77777777" w:rsidTr="00972D82">
        <w:tc>
          <w:tcPr>
            <w:tcW w:w="1097" w:type="dxa"/>
            <w:hideMark/>
          </w:tcPr>
          <w:p w14:paraId="7AE207C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выдан</w:t>
            </w:r>
          </w:p>
        </w:tc>
        <w:tc>
          <w:tcPr>
            <w:tcW w:w="8396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522627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5711AFFB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5194FA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(наименование органа, выдавшего документ, дата выдачи)</w:t>
            </w:r>
          </w:p>
        </w:tc>
      </w:tr>
      <w:tr w:rsidR="00972D82" w14:paraId="750B8665" w14:textId="77777777" w:rsidTr="00972D82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C9902C1" w14:textId="77777777" w:rsidR="00972D82" w:rsidRDefault="00972D82">
            <w:pPr>
              <w:rPr>
                <w:lang w:eastAsia="ru-RU"/>
              </w:rPr>
            </w:pPr>
          </w:p>
        </w:tc>
      </w:tr>
      <w:tr w:rsidR="00972D82" w14:paraId="0006BA0E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62FBA30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sz w:val="24"/>
                <w:szCs w:val="24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являясь законным представителем субъекта персональных данных,</w:t>
            </w:r>
          </w:p>
        </w:tc>
      </w:tr>
      <w:tr w:rsidR="00972D82" w14:paraId="61BB4AA2" w14:textId="77777777" w:rsidTr="00972D82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1C4CCE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</w:p>
        </w:tc>
      </w:tr>
      <w:tr w:rsidR="00972D82" w14:paraId="36B07CD2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92B217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sz w:val="24"/>
                <w:szCs w:val="24"/>
                <w:lang w:eastAsia="ru-RU"/>
              </w:rPr>
            </w:pPr>
            <w:r>
              <w:rPr>
                <w:lang w:eastAsia="ru-RU"/>
              </w:rPr>
              <w:t>(фамилия, имя, отчество субъекта персональных данных)</w:t>
            </w:r>
          </w:p>
        </w:tc>
      </w:tr>
      <w:tr w:rsidR="00972D82" w14:paraId="73F6A451" w14:textId="77777777" w:rsidTr="00972D82">
        <w:tc>
          <w:tcPr>
            <w:tcW w:w="418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B157E9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1363" w:type="dxa"/>
            <w:gridSpan w:val="2"/>
            <w:hideMark/>
          </w:tcPr>
          <w:p w14:paraId="4D865465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серия</w:t>
            </w:r>
          </w:p>
        </w:tc>
        <w:tc>
          <w:tcPr>
            <w:tcW w:w="16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607CD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634" w:type="dxa"/>
            <w:gridSpan w:val="2"/>
            <w:hideMark/>
          </w:tcPr>
          <w:p w14:paraId="51A2D96A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  <w:r>
              <w:rPr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16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7B9B03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</w:p>
        </w:tc>
      </w:tr>
      <w:tr w:rsidR="00972D82" w14:paraId="2EF6E471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80ABCB9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  <w:lang w:eastAsia="ru-RU"/>
              </w:rPr>
            </w:pPr>
            <w:r>
              <w:rPr>
                <w:lang w:eastAsia="ru-RU"/>
              </w:rPr>
              <w:t>(вид документа, удостоверяющего личность субъекта персональных данных)</w:t>
            </w:r>
          </w:p>
        </w:tc>
      </w:tr>
      <w:tr w:rsidR="00972D82" w14:paraId="739B856E" w14:textId="77777777" w:rsidTr="00972D82">
        <w:tc>
          <w:tcPr>
            <w:tcW w:w="1097" w:type="dxa"/>
            <w:hideMark/>
          </w:tcPr>
          <w:p w14:paraId="50A697B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выдан</w:t>
            </w:r>
          </w:p>
        </w:tc>
        <w:tc>
          <w:tcPr>
            <w:tcW w:w="8396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17516D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26A01474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05ACE10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2015"/>
              <w:rPr>
                <w:sz w:val="28"/>
                <w:szCs w:val="28"/>
                <w:lang w:eastAsia="ru-RU"/>
              </w:rPr>
            </w:pPr>
            <w:r>
              <w:rPr>
                <w:lang w:eastAsia="ru-RU"/>
              </w:rPr>
              <w:t>(наименование органа, выдавшего документ, дата выдачи)</w:t>
            </w:r>
          </w:p>
        </w:tc>
      </w:tr>
      <w:tr w:rsidR="00972D82" w14:paraId="5FB439BE" w14:textId="77777777" w:rsidTr="00972D82">
        <w:tc>
          <w:tcPr>
            <w:tcW w:w="949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3D7B6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4794761B" w14:textId="77777777" w:rsidTr="00972D82">
        <w:tc>
          <w:tcPr>
            <w:tcW w:w="378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0181C9F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 xml:space="preserve">проживающего(ей) по адресу </w:t>
            </w:r>
          </w:p>
        </w:tc>
        <w:tc>
          <w:tcPr>
            <w:tcW w:w="570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0EB722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053DEDB1" w14:textId="77777777" w:rsidTr="00972D82">
        <w:tc>
          <w:tcPr>
            <w:tcW w:w="94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83D316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(адрес места регистрации)</w:t>
            </w:r>
          </w:p>
          <w:p w14:paraId="4D45AE56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sz w:val="28"/>
                <w:szCs w:val="28"/>
                <w:lang w:eastAsia="ru-RU"/>
              </w:rPr>
            </w:pPr>
          </w:p>
        </w:tc>
      </w:tr>
      <w:tr w:rsidR="00972D82" w14:paraId="3F23D469" w14:textId="77777777" w:rsidTr="00972D82">
        <w:tc>
          <w:tcPr>
            <w:tcW w:w="207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3D4479D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на основании</w:t>
            </w:r>
          </w:p>
        </w:tc>
        <w:tc>
          <w:tcPr>
            <w:tcW w:w="741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CC213B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</w:tbl>
    <w:p w14:paraId="5C98A346" w14:textId="77777777" w:rsidR="00972D82" w:rsidRDefault="00972D82" w:rsidP="00972D82">
      <w:pPr>
        <w:pStyle w:val="ConsPlusNormal"/>
        <w:jc w:val="center"/>
        <w:rPr>
          <w:sz w:val="20"/>
        </w:rPr>
      </w:pPr>
      <w:r>
        <w:rPr>
          <w:sz w:val="20"/>
        </w:rPr>
        <w:t>(документ, подтверждающий полномочия законного представителя)</w:t>
      </w:r>
    </w:p>
    <w:p w14:paraId="66BC9A2E" w14:textId="77777777" w:rsidR="00972D82" w:rsidRDefault="00972D82" w:rsidP="00972D82">
      <w:pPr>
        <w:pStyle w:val="ConsPlusNormal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 соответствии со статьями 9, 10.1, 11 Федерального закона от 27.07.2006 № 152-ФЗ «О </w:t>
      </w:r>
      <w:r>
        <w:rPr>
          <w:sz w:val="24"/>
          <w:szCs w:val="24"/>
        </w:rPr>
        <w:lastRenderedPageBreak/>
        <w:t xml:space="preserve">персональных данных», </w:t>
      </w:r>
      <w:r>
        <w:rPr>
          <w:sz w:val="24"/>
          <w:szCs w:val="24"/>
          <w:shd w:val="clear" w:color="auto" w:fill="FFFFFF"/>
        </w:rPr>
        <w:t>действуя свободно, по своей воле и в интересе представляемого лица,</w:t>
      </w:r>
      <w:r>
        <w:rPr>
          <w:sz w:val="24"/>
          <w:szCs w:val="24"/>
        </w:rPr>
        <w:t xml:space="preserve"> даю своё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, Оператор) на передачу (распространение, предоставление, доступ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http://www.educentre.ru; видеоканалы Оператора на </w:t>
      </w:r>
      <w:proofErr w:type="spellStart"/>
      <w:r>
        <w:rPr>
          <w:sz w:val="24"/>
          <w:szCs w:val="24"/>
        </w:rPr>
        <w:t>видеоплатформах</w:t>
      </w:r>
      <w:proofErr w:type="spellEnd"/>
      <w:r>
        <w:rPr>
          <w:sz w:val="24"/>
          <w:szCs w:val="24"/>
        </w:rPr>
        <w:t>; государственный информационный ресурс о лицах, проявивших выдающиеся способности, с целью обеспечения участия в Красноярском межрегиональном конкурсе хоровых коллективов «Искусства спасительный свет»</w:t>
      </w:r>
      <w:r>
        <w:rPr>
          <w:sz w:val="24"/>
          <w:szCs w:val="24"/>
          <w:shd w:val="clear" w:color="auto" w:fill="FFFFFF"/>
        </w:rPr>
        <w:t>, проводимом КНУЦ,</w:t>
      </w:r>
      <w:r>
        <w:rPr>
          <w:sz w:val="24"/>
          <w:szCs w:val="24"/>
        </w:rPr>
        <w:t xml:space="preserve"> и исполнения КНУЦ Правил выявления детей, проявивших выдающиеся способности, и сопровождения их дальнейшего развития, утвержденных постановлением Правительства РФ от 17.11.2015 № 1239.</w:t>
      </w:r>
    </w:p>
    <w:p w14:paraId="6C73CA2C" w14:textId="77777777" w:rsidR="00972D82" w:rsidRDefault="00972D82" w:rsidP="00972D82">
      <w:pPr>
        <w:pStyle w:val="ConsPlusNormal"/>
        <w:jc w:val="center"/>
        <w:rPr>
          <w:sz w:val="24"/>
          <w:szCs w:val="24"/>
        </w:rPr>
      </w:pPr>
      <w:r>
        <w:rPr>
          <w:sz w:val="24"/>
          <w:szCs w:val="24"/>
        </w:rPr>
        <w:t>Категории и перечень персональных данных, на обработку которых дается согласие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1"/>
        <w:gridCol w:w="6254"/>
        <w:gridCol w:w="1112"/>
        <w:gridCol w:w="873"/>
      </w:tblGrid>
      <w:tr w:rsidR="00972D82" w14:paraId="21CFE503" w14:textId="77777777" w:rsidTr="00972D82">
        <w:tc>
          <w:tcPr>
            <w:tcW w:w="11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11FF6AB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6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246BB30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7FBB3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972D82" w14:paraId="1FE16C1E" w14:textId="77777777" w:rsidTr="00972D82">
        <w:tc>
          <w:tcPr>
            <w:tcW w:w="93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F91558B" w14:textId="77777777" w:rsidR="00972D82" w:rsidRDefault="00972D8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58B8AD7" w14:textId="77777777" w:rsidR="00972D82" w:rsidRDefault="00972D8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55A2FAD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3C3F5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972D82" w14:paraId="074F213D" w14:textId="77777777" w:rsidTr="00972D82">
        <w:tc>
          <w:tcPr>
            <w:tcW w:w="9356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D73C5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972D82" w14:paraId="4469531D" w14:textId="77777777" w:rsidTr="00972D82">
        <w:trPr>
          <w:trHeight w:val="217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1BADE61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91084885"/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8F1F212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4E09DA4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8C25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74C07864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7A65A0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3D96862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6865244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ECC4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048F7909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6D78D0A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64A8415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3BA1675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C77DF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7BEBA156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F230BA4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E823CF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та рож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6A8867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FD719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bookmarkEnd w:id="1"/>
      </w:tr>
      <w:tr w:rsidR="00972D82" w14:paraId="48A2A619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999567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A97787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FF42CA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256A4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2B34ACB5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2CAE2BA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C68C4A6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A4CEE4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E92D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755C7B49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ED26AB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9554CA6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дрес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86A1F13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6DA2C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6A4FE90D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7F28D49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F232DC5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елефон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9FA8F8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1A18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15553FC8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6AC8BD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47E6597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ласс/кур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00C368F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5EA95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6EBEE487" w14:textId="77777777" w:rsidTr="00972D82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27C937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6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0329587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од обучения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F9F063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EDA07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722D22EC" w14:textId="77777777" w:rsidTr="00972D82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C5212C5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6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3A6E68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E7D15F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7DFB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119D82B8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8A1BC95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FCC7BEA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2BAAD67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B29C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3D341023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2AC89C2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02DCB2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7D7F57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146C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71BE509D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15BE722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DBEC3B8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траховой номер индивидуального лицевого счета страхового свидетельства обязательного пенсионного страхова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671E71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7C286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61FBDB40" w14:textId="77777777" w:rsidTr="00972D82">
        <w:tc>
          <w:tcPr>
            <w:tcW w:w="9356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7913F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972D82" w14:paraId="402D93C1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6171D64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FCF3177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Цветное цифровое фотографическое, видео изображение участника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AA9552F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5B354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229B0488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F8A1ED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0CEF6A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ED83901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D63F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1358FE71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009A07C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C5E8F08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2A22BE1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A27E3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825F9C2" w14:textId="77777777" w:rsidR="00972D82" w:rsidRDefault="00972D82" w:rsidP="00972D82">
      <w:pPr>
        <w:pStyle w:val="ConsPlusNormal"/>
        <w:jc w:val="both"/>
        <w:rPr>
          <w:sz w:val="24"/>
          <w:szCs w:val="24"/>
        </w:rPr>
      </w:pPr>
    </w:p>
    <w:p w14:paraId="43EB76F8" w14:textId="77777777" w:rsidR="00972D82" w:rsidRDefault="00972D82" w:rsidP="00972D82">
      <w:pPr>
        <w:pStyle w:val="ConsPlusNormal"/>
        <w:ind w:right="709"/>
        <w:jc w:val="both"/>
        <w:rPr>
          <w:sz w:val="24"/>
          <w:szCs w:val="24"/>
        </w:rPr>
      </w:pPr>
      <w:r>
        <w:rPr>
          <w:sz w:val="24"/>
          <w:szCs w:val="24"/>
        </w:rPr>
        <w:t>Категории и перечень персональных данных, для обработки которых устанавливаются условия и запреты:</w:t>
      </w:r>
    </w:p>
    <w:tbl>
      <w:tblPr>
        <w:tblW w:w="94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7"/>
        <w:gridCol w:w="4854"/>
        <w:gridCol w:w="3514"/>
      </w:tblGrid>
      <w:tr w:rsidR="00972D82" w14:paraId="2DD97A78" w14:textId="77777777" w:rsidTr="00972D82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B3FECB9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№</w:t>
            </w:r>
            <w:r>
              <w:rPr>
                <w:rFonts w:ascii="Times New Roman" w:hAnsi="Times New Roman" w:cs="Times New Roman"/>
                <w:lang w:eastAsia="en-US"/>
              </w:rPr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E694CE0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6F4C8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Перечень устанавливаемых условий и запретов</w:t>
            </w:r>
          </w:p>
        </w:tc>
      </w:tr>
      <w:tr w:rsidR="00972D82" w14:paraId="1A6345CC" w14:textId="77777777" w:rsidTr="00972D82">
        <w:tc>
          <w:tcPr>
            <w:tcW w:w="949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C10F5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1. Общие персональные данные</w:t>
            </w:r>
          </w:p>
        </w:tc>
      </w:tr>
      <w:tr w:rsidR="00972D82" w14:paraId="159D92D6" w14:textId="77777777" w:rsidTr="00972D82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D795ED3" w14:textId="77777777" w:rsidR="00972D82" w:rsidRDefault="00972D82">
            <w:pPr>
              <w:pStyle w:val="a5"/>
              <w:spacing w:line="256" w:lineRule="auto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437BBF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1C69F" w14:textId="77777777" w:rsidR="00972D82" w:rsidRDefault="00972D82">
            <w:pPr>
              <w:pStyle w:val="a5"/>
              <w:spacing w:line="256" w:lineRule="auto"/>
              <w:rPr>
                <w:rFonts w:ascii="Times New Roman" w:hAnsi="Times New Roman" w:cs="Times New Roman"/>
                <w:lang w:eastAsia="en-US"/>
              </w:rPr>
            </w:pPr>
          </w:p>
        </w:tc>
      </w:tr>
      <w:tr w:rsidR="00972D82" w14:paraId="5E2C0594" w14:textId="77777777" w:rsidTr="00972D82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6E3BF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2. Биометрические персональные данные</w:t>
            </w:r>
          </w:p>
        </w:tc>
      </w:tr>
      <w:tr w:rsidR="00972D82" w14:paraId="252A8837" w14:textId="77777777" w:rsidTr="00972D82">
        <w:tc>
          <w:tcPr>
            <w:tcW w:w="1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EEDE2" w14:textId="77777777" w:rsidR="00972D82" w:rsidRDefault="00972D82">
            <w:pPr>
              <w:pStyle w:val="a5"/>
              <w:spacing w:line="256" w:lineRule="auto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58DF4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98685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</w:p>
        </w:tc>
      </w:tr>
    </w:tbl>
    <w:p w14:paraId="6BB86F09" w14:textId="77777777" w:rsidR="00972D82" w:rsidRDefault="00972D82" w:rsidP="00972D82">
      <w:pPr>
        <w:pStyle w:val="ConsPlusNormal"/>
        <w:ind w:right="140" w:firstLine="708"/>
        <w:jc w:val="both"/>
        <w:rPr>
          <w:sz w:val="24"/>
          <w:szCs w:val="24"/>
        </w:rPr>
      </w:pPr>
    </w:p>
    <w:p w14:paraId="1D8889EF" w14:textId="77777777" w:rsidR="00972D82" w:rsidRDefault="00972D82" w:rsidP="00972D82">
      <w:pPr>
        <w:pStyle w:val="ConsPlusNormal"/>
        <w:ind w:right="140" w:firstLine="708"/>
        <w:jc w:val="both"/>
        <w:rPr>
          <w:sz w:val="24"/>
          <w:szCs w:val="24"/>
        </w:rPr>
      </w:pPr>
      <w:r>
        <w:rPr>
          <w:sz w:val="24"/>
          <w:szCs w:val="24"/>
        </w:rPr>
        <w:t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</w:t>
      </w:r>
      <w:r>
        <w:rPr>
          <w:sz w:val="24"/>
          <w:szCs w:val="24"/>
        </w:rPr>
        <w:lastRenderedPageBreak/>
        <w:t>телекоммуникационных сетей лишь лицам, должностные обязанности которых связаны с обеспечением участия в Красноярском межрегиональном конкурсе хоровых коллективов «Искусства спасительный свет», проводимом КНУЦ, и исполнением КНУЦ Правил выявления детей, проявивших выдающиеся способности, и сопровождения их дальнейшего развития, утвержденных постановлением Правительства РФ от 17.11.2015 № 1239.</w:t>
      </w:r>
    </w:p>
    <w:p w14:paraId="1A204B67" w14:textId="77777777" w:rsidR="00972D82" w:rsidRDefault="00972D82" w:rsidP="00972D82">
      <w:pPr>
        <w:pStyle w:val="ConsPlusNormal"/>
        <w:ind w:right="140" w:firstLine="709"/>
        <w:jc w:val="both"/>
        <w:rPr>
          <w:sz w:val="24"/>
          <w:szCs w:val="24"/>
        </w:rPr>
      </w:pPr>
      <w:r>
        <w:rPr>
          <w:sz w:val="24"/>
          <w:szCs w:val="24"/>
        </w:rPr>
        <w:t>Мне известно, что в соответствии с Федеральным законом от 27.07.2006 № 152-ФЗ «О персональных данных» я вправе в любое время 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Оператору требования о прекращении распространения моих персональных данных/персональных данных представляемого лица.</w:t>
      </w:r>
    </w:p>
    <w:p w14:paraId="63F95D06" w14:textId="77777777" w:rsidR="00972D82" w:rsidRDefault="00972D82" w:rsidP="00972D82">
      <w:pPr>
        <w:pStyle w:val="ConsPlusNormal"/>
        <w:ind w:right="140" w:firstLine="708"/>
        <w:jc w:val="both"/>
        <w:rPr>
          <w:sz w:val="24"/>
          <w:szCs w:val="24"/>
        </w:rPr>
      </w:pPr>
      <w:r>
        <w:rPr>
          <w:sz w:val="24"/>
          <w:szCs w:val="24"/>
        </w:rPr>
        <w:t>Настоящее согласие действует в течение трёх лет со дня его подписания.</w:t>
      </w:r>
    </w:p>
    <w:p w14:paraId="70728844" w14:textId="77777777" w:rsidR="00972D82" w:rsidRDefault="00972D82" w:rsidP="00972D82">
      <w:pPr>
        <w:pStyle w:val="ConsPlusNormal"/>
        <w:rPr>
          <w:sz w:val="24"/>
          <w:szCs w:val="24"/>
        </w:rPr>
      </w:pPr>
    </w:p>
    <w:tbl>
      <w:tblPr>
        <w:tblStyle w:val="a6"/>
        <w:tblW w:w="949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972D82" w14:paraId="166C4865" w14:textId="77777777" w:rsidTr="00972D82"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E297C7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6" w:type="dxa"/>
          </w:tcPr>
          <w:p w14:paraId="33E5AFE5" w14:textId="77777777" w:rsidR="00972D82" w:rsidRDefault="00972D82">
            <w:pPr>
              <w:spacing w:line="240" w:lineRule="auto"/>
              <w:ind w:right="-285"/>
              <w:jc w:val="both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99AEC0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5" w:type="dxa"/>
          </w:tcPr>
          <w:p w14:paraId="5BD1A4F6" w14:textId="77777777" w:rsidR="00972D82" w:rsidRDefault="00972D82">
            <w:pPr>
              <w:spacing w:line="240" w:lineRule="auto"/>
              <w:ind w:right="-285"/>
              <w:jc w:val="both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B24776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</w:tr>
      <w:tr w:rsidR="00972D82" w14:paraId="0035ED9A" w14:textId="77777777" w:rsidTr="00972D82"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3220BF4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5C31717F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FDBF784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64B36FBF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2D2E8B3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расшифровка подписи</w:t>
            </w:r>
          </w:p>
        </w:tc>
      </w:tr>
    </w:tbl>
    <w:p w14:paraId="2FE8E6DE" w14:textId="77777777" w:rsidR="00972D82" w:rsidRDefault="00972D82" w:rsidP="00972D82">
      <w:pPr>
        <w:spacing w:after="0" w:line="240" w:lineRule="auto"/>
        <w:ind w:left="5387" w:right="-2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br w:type="page"/>
      </w:r>
    </w:p>
    <w:p w14:paraId="14ED95CA" w14:textId="77777777" w:rsidR="00972D82" w:rsidRDefault="00972D82" w:rsidP="00972D82">
      <w:pPr>
        <w:spacing w:after="0" w:line="240" w:lineRule="auto"/>
        <w:ind w:left="5103" w:right="-2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>«Приложение № 3б</w:t>
      </w:r>
    </w:p>
    <w:p w14:paraId="79981EA7" w14:textId="77777777" w:rsidR="00972D82" w:rsidRDefault="00972D82" w:rsidP="00972D82">
      <w:pPr>
        <w:pStyle w:val="a3"/>
        <w:spacing w:after="0" w:line="240" w:lineRule="auto"/>
        <w:ind w:left="5103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 Положению о Красноярском межрегиональном конкурсе хоровых коллективов «Искусства спасительный свет»</w:t>
      </w:r>
    </w:p>
    <w:tbl>
      <w:tblPr>
        <w:tblStyle w:val="a6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972D82" w14:paraId="72D71B8C" w14:textId="77777777" w:rsidTr="00972D82">
        <w:tc>
          <w:tcPr>
            <w:tcW w:w="9718" w:type="dxa"/>
          </w:tcPr>
          <w:p w14:paraId="5BDCD651" w14:textId="77777777" w:rsidR="00972D82" w:rsidRDefault="00972D82">
            <w:pPr>
              <w:pStyle w:val="FirstParagraph"/>
              <w:spacing w:before="0" w:after="0"/>
              <w:ind w:left="4820" w:hanging="4896"/>
              <w:rPr>
                <w:lang w:val="ru-RU"/>
              </w:rPr>
            </w:pPr>
            <w:r w:rsidRPr="00972D82">
              <w:rPr>
                <w:lang w:val="ru-RU"/>
              </w:rPr>
              <w:br w:type="page"/>
            </w:r>
            <w:r w:rsidRPr="00972D82">
              <w:rPr>
                <w:lang w:val="ru-RU"/>
              </w:rPr>
              <w:br w:type="page"/>
            </w:r>
            <w:r w:rsidRPr="00972D82">
              <w:rPr>
                <w:lang w:val="ru-RU"/>
              </w:rPr>
              <w:br w:type="page"/>
            </w:r>
          </w:p>
          <w:p w14:paraId="4216BFC3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7DC7699D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63090, Красноярский край, </w:t>
            </w:r>
          </w:p>
          <w:p w14:paraId="662B9AB4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. Дивногорск, ул. Чкалова, 43, </w:t>
            </w:r>
          </w:p>
          <w:p w14:paraId="31DAD02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НН 24656088727</w:t>
            </w:r>
          </w:p>
          <w:p w14:paraId="3270E73A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ГРН 1022402663194</w:t>
            </w:r>
          </w:p>
          <w:p w14:paraId="30635B3C" w14:textId="77777777" w:rsidR="00972D82" w:rsidRDefault="00972D82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т</w:t>
            </w:r>
          </w:p>
          <w:p w14:paraId="6EAFEB5B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Ф.И.О. субъекта персональных данных</w:t>
            </w:r>
          </w:p>
          <w:p w14:paraId="6DE4E4BD" w14:textId="77777777" w:rsidR="00972D82" w:rsidRDefault="00972D82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28090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омер телефона: </w:t>
            </w:r>
          </w:p>
          <w:p w14:paraId="77EFB180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 w:right="-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 электронной почты: </w:t>
            </w:r>
          </w:p>
          <w:p w14:paraId="417978C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чтовый адрес: </w:t>
            </w:r>
          </w:p>
          <w:p w14:paraId="6C1B6AA5" w14:textId="77777777" w:rsidR="00972D82" w:rsidRDefault="00972D82">
            <w:pPr>
              <w:pStyle w:val="ConsPlusNormal"/>
              <w:ind w:left="4820"/>
              <w:rPr>
                <w:sz w:val="24"/>
                <w:szCs w:val="24"/>
                <w:lang w:eastAsia="en-US"/>
              </w:rPr>
            </w:pPr>
          </w:p>
        </w:tc>
      </w:tr>
    </w:tbl>
    <w:p w14:paraId="4148C15F" w14:textId="77777777" w:rsidR="00972D82" w:rsidRDefault="00972D82" w:rsidP="00972D82">
      <w:pPr>
        <w:pStyle w:val="ConsPlusNormal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Согласие участника конкурса, достигшего возраста 18 лет, </w:t>
      </w:r>
    </w:p>
    <w:p w14:paraId="1F2F2890" w14:textId="77777777" w:rsidR="00972D82" w:rsidRDefault="00972D82" w:rsidP="00972D82">
      <w:pPr>
        <w:pStyle w:val="ConsPlusNormal"/>
        <w:jc w:val="center"/>
        <w:rPr>
          <w:sz w:val="24"/>
          <w:szCs w:val="24"/>
        </w:rPr>
      </w:pPr>
      <w:r>
        <w:rPr>
          <w:color w:val="000000"/>
          <w:sz w:val="24"/>
          <w:szCs w:val="24"/>
          <w:lang w:bidi="ru-RU"/>
        </w:rPr>
        <w:t xml:space="preserve"> </w:t>
      </w:r>
      <w:r>
        <w:rPr>
          <w:sz w:val="24"/>
          <w:szCs w:val="24"/>
        </w:rPr>
        <w:t xml:space="preserve">на обработку персональных данных, разрешённых субъектом персональных </w:t>
      </w:r>
      <w:r>
        <w:rPr>
          <w:sz w:val="24"/>
          <w:szCs w:val="24"/>
        </w:rPr>
        <w:br/>
        <w:t>данных для распространения</w:t>
      </w:r>
    </w:p>
    <w:tbl>
      <w:tblPr>
        <w:tblStyle w:val="2"/>
        <w:tblW w:w="949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8"/>
        <w:gridCol w:w="754"/>
        <w:gridCol w:w="3482"/>
        <w:gridCol w:w="1042"/>
        <w:gridCol w:w="1337"/>
        <w:gridCol w:w="651"/>
        <w:gridCol w:w="1131"/>
      </w:tblGrid>
      <w:tr w:rsidR="00972D82" w14:paraId="5BB15EB0" w14:textId="77777777" w:rsidTr="00972D82">
        <w:trPr>
          <w:trHeight w:val="48"/>
        </w:trPr>
        <w:tc>
          <w:tcPr>
            <w:tcW w:w="9493" w:type="dxa"/>
            <w:gridSpan w:val="7"/>
            <w:hideMark/>
          </w:tcPr>
          <w:tbl>
            <w:tblPr>
              <w:tblStyle w:val="2"/>
              <w:tblW w:w="9495" w:type="dxa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41"/>
            </w:tblGrid>
            <w:tr w:rsidR="00972D82" w14:paraId="02786F3D" w14:textId="77777777">
              <w:tc>
                <w:tcPr>
                  <w:tcW w:w="454" w:type="dxa"/>
                  <w:hideMark/>
                </w:tcPr>
                <w:p w14:paraId="6F33E7FD" w14:textId="77777777" w:rsidR="00972D82" w:rsidRDefault="00972D82">
                  <w:pPr>
                    <w:widowControl w:val="0"/>
                    <w:autoSpaceDE w:val="0"/>
                    <w:autoSpaceDN w:val="0"/>
                    <w:adjustRightInd w:val="0"/>
                    <w:spacing w:line="240" w:lineRule="auto"/>
                    <w:rPr>
                      <w:sz w:val="28"/>
                      <w:szCs w:val="28"/>
                      <w:lang w:eastAsia="ru-RU"/>
                    </w:rPr>
                  </w:pPr>
                  <w:r>
                    <w:rPr>
                      <w:sz w:val="28"/>
                      <w:szCs w:val="28"/>
                      <w:lang w:eastAsia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3557C049" w14:textId="77777777" w:rsidR="00972D82" w:rsidRDefault="00972D82">
                  <w:pPr>
                    <w:widowControl w:val="0"/>
                    <w:autoSpaceDE w:val="0"/>
                    <w:autoSpaceDN w:val="0"/>
                    <w:adjustRightInd w:val="0"/>
                    <w:spacing w:line="240" w:lineRule="auto"/>
                    <w:rPr>
                      <w:sz w:val="28"/>
                      <w:szCs w:val="28"/>
                      <w:lang w:eastAsia="ru-RU"/>
                    </w:rPr>
                  </w:pPr>
                </w:p>
              </w:tc>
            </w:tr>
          </w:tbl>
          <w:p w14:paraId="61502BE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color w:val="26282F"/>
                <w:lang w:eastAsia="ru-RU"/>
              </w:rPr>
              <w:t xml:space="preserve">фамилия, имя, отчество (при наличии) </w:t>
            </w:r>
          </w:p>
        </w:tc>
      </w:tr>
      <w:tr w:rsidR="00972D82" w14:paraId="61EA3487" w14:textId="77777777" w:rsidTr="00972D82">
        <w:trPr>
          <w:trHeight w:val="48"/>
        </w:trPr>
        <w:tc>
          <w:tcPr>
            <w:tcW w:w="949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E8A7D00" w14:textId="77777777" w:rsidR="00972D82" w:rsidRDefault="00972D82">
            <w:pPr>
              <w:pStyle w:val="ConsPlusNormal"/>
              <w:jc w:val="both"/>
              <w:rPr>
                <w:szCs w:val="28"/>
              </w:rPr>
            </w:pPr>
            <w:r>
              <w:rPr>
                <w:szCs w:val="28"/>
              </w:rPr>
              <w:t>зарегистрирован(а) по адресу:</w:t>
            </w:r>
          </w:p>
        </w:tc>
      </w:tr>
      <w:tr w:rsidR="00972D82" w14:paraId="793DAB38" w14:textId="77777777" w:rsidTr="00972D82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EDFC7A" w14:textId="77777777" w:rsidR="00972D82" w:rsidRDefault="00972D82">
            <w:pPr>
              <w:pStyle w:val="ConsPlusNormal"/>
              <w:jc w:val="center"/>
              <w:rPr>
                <w:sz w:val="20"/>
              </w:rPr>
            </w:pPr>
            <w:r>
              <w:rPr>
                <w:sz w:val="20"/>
              </w:rPr>
              <w:t>(адрес места регистрации)</w:t>
            </w:r>
          </w:p>
          <w:p w14:paraId="74FBC190" w14:textId="77777777" w:rsidR="00972D82" w:rsidRDefault="00972D82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972D82" w14:paraId="69B782A4" w14:textId="77777777" w:rsidTr="00972D82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DDE7190" w14:textId="77777777" w:rsidR="00972D82" w:rsidRDefault="00972D82">
            <w:pPr>
              <w:pStyle w:val="ConsPlusNormal"/>
              <w:jc w:val="both"/>
            </w:pPr>
            <w:r>
              <w:t>телефон</w:t>
            </w:r>
          </w:p>
        </w:tc>
      </w:tr>
      <w:tr w:rsidR="00972D82" w14:paraId="49A39CA8" w14:textId="77777777" w:rsidTr="00972D82">
        <w:tc>
          <w:tcPr>
            <w:tcW w:w="18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01BCBE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имеющий(</w:t>
            </w:r>
            <w:proofErr w:type="spellStart"/>
            <w:r>
              <w:rPr>
                <w:sz w:val="28"/>
                <w:szCs w:val="28"/>
                <w:lang w:eastAsia="ru-RU"/>
              </w:rPr>
              <w:t>ая</w:t>
            </w:r>
            <w:proofErr w:type="spellEnd"/>
            <w:r>
              <w:rPr>
                <w:sz w:val="28"/>
                <w:szCs w:val="28"/>
                <w:lang w:eastAsia="ru-RU"/>
              </w:rPr>
              <w:t xml:space="preserve">) </w:t>
            </w:r>
          </w:p>
        </w:tc>
        <w:tc>
          <w:tcPr>
            <w:tcW w:w="3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6A6691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  <w:tc>
          <w:tcPr>
            <w:tcW w:w="104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DED6FA3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серия</w:t>
            </w:r>
          </w:p>
        </w:tc>
        <w:tc>
          <w:tcPr>
            <w:tcW w:w="1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E0AB6F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  <w:tc>
          <w:tcPr>
            <w:tcW w:w="65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E1DBEC1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2BCEA7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1D361EAB" w14:textId="77777777" w:rsidTr="00972D82"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4BDB785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1452"/>
              <w:rPr>
                <w:sz w:val="28"/>
                <w:szCs w:val="28"/>
                <w:lang w:eastAsia="ru-RU"/>
              </w:rPr>
            </w:pPr>
            <w:r>
              <w:rPr>
                <w:lang w:eastAsia="ru-RU"/>
              </w:rPr>
              <w:t>(вид документа, удостоверяющего личность)</w:t>
            </w:r>
          </w:p>
        </w:tc>
      </w:tr>
      <w:tr w:rsidR="00972D82" w14:paraId="407F38A2" w14:textId="77777777" w:rsidTr="00972D82">
        <w:tc>
          <w:tcPr>
            <w:tcW w:w="1097" w:type="dxa"/>
            <w:hideMark/>
          </w:tcPr>
          <w:p w14:paraId="4043462F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выдан</w:t>
            </w:r>
          </w:p>
        </w:tc>
        <w:tc>
          <w:tcPr>
            <w:tcW w:w="839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E85E86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54931978" w14:textId="77777777" w:rsidTr="00972D82"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BAC85BA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(наименование органа, выдавшего документ, дата выдачи)</w:t>
            </w:r>
          </w:p>
        </w:tc>
      </w:tr>
      <w:tr w:rsidR="00972D82" w14:paraId="32976257" w14:textId="77777777" w:rsidTr="00972D82">
        <w:tc>
          <w:tcPr>
            <w:tcW w:w="949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44F5D3" w14:textId="77777777" w:rsidR="00972D82" w:rsidRDefault="00972D82">
            <w:pPr>
              <w:rPr>
                <w:lang w:eastAsia="ru-RU"/>
              </w:rPr>
            </w:pPr>
          </w:p>
        </w:tc>
      </w:tr>
    </w:tbl>
    <w:p w14:paraId="74A47067" w14:textId="77777777" w:rsidR="00972D82" w:rsidRDefault="00972D82" w:rsidP="00972D82">
      <w:pPr>
        <w:pStyle w:val="ConsPlusNormal"/>
        <w:ind w:right="140"/>
        <w:jc w:val="both"/>
        <w:rPr>
          <w:szCs w:val="28"/>
        </w:rPr>
      </w:pPr>
    </w:p>
    <w:p w14:paraId="63792696" w14:textId="77777777" w:rsidR="00972D82" w:rsidRDefault="00972D82" w:rsidP="00972D82">
      <w:pPr>
        <w:pStyle w:val="ConsPlusNormal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 соответствии со статьями 9, 10.1, 11 Федерального закона от 27.07.2006 № 152-ФЗ «О персональных данных», </w:t>
      </w:r>
      <w:r>
        <w:rPr>
          <w:sz w:val="24"/>
          <w:szCs w:val="24"/>
          <w:shd w:val="clear" w:color="auto" w:fill="FFFFFF"/>
        </w:rPr>
        <w:t xml:space="preserve">действуя свободно, по своей воле и в своих интересах, даю своё </w:t>
      </w:r>
      <w:r>
        <w:rPr>
          <w:sz w:val="24"/>
          <w:szCs w:val="24"/>
        </w:rPr>
        <w:t xml:space="preserve">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, Оператор) на передачу (распространение, предоставление, доступ) моих персональных данных (далее – персональные данные) посредством внесения данных в информационные ресурсы: http://www.educentre.ru; видеоканалы Оператора на </w:t>
      </w:r>
      <w:proofErr w:type="spellStart"/>
      <w:r>
        <w:rPr>
          <w:sz w:val="24"/>
          <w:szCs w:val="24"/>
        </w:rPr>
        <w:t>видеоплатформах</w:t>
      </w:r>
      <w:proofErr w:type="spellEnd"/>
      <w:r>
        <w:rPr>
          <w:sz w:val="24"/>
          <w:szCs w:val="24"/>
        </w:rPr>
        <w:t xml:space="preserve">; государственный информационный ресурс о лицах, проявивших выдающиеся способности, с целью обеспечения участия в Красноярском межрегиональном конкурсе хоровых коллективов «Искусства спасительный свет», </w:t>
      </w:r>
      <w:r>
        <w:rPr>
          <w:sz w:val="24"/>
          <w:szCs w:val="24"/>
          <w:shd w:val="clear" w:color="auto" w:fill="FFFFFF"/>
        </w:rPr>
        <w:t>проводимом КНУЦ,</w:t>
      </w:r>
      <w:r>
        <w:rPr>
          <w:sz w:val="24"/>
          <w:szCs w:val="24"/>
        </w:rPr>
        <w:t xml:space="preserve"> и исполнения КНУЦ Правил выявления детей, проявивших выдающиеся способности, и сопровождения их дальнейшего развития, утвержденных постановлением Правительства РФ от 17.11.2015 № 1239.</w:t>
      </w:r>
    </w:p>
    <w:p w14:paraId="39CA3C68" w14:textId="77777777" w:rsidR="00972D82" w:rsidRDefault="00972D82" w:rsidP="00972D82">
      <w:pPr>
        <w:pStyle w:val="ConsPlusNormal"/>
        <w:jc w:val="center"/>
        <w:rPr>
          <w:sz w:val="24"/>
          <w:szCs w:val="24"/>
        </w:rPr>
      </w:pPr>
      <w:r>
        <w:rPr>
          <w:sz w:val="24"/>
          <w:szCs w:val="24"/>
        </w:rPr>
        <w:t>Категории и перечень персональных данных, на обработку которых дается согласие:</w:t>
      </w:r>
    </w:p>
    <w:tbl>
      <w:tblPr>
        <w:tblW w:w="94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9"/>
        <w:gridCol w:w="6249"/>
        <w:gridCol w:w="1112"/>
        <w:gridCol w:w="1015"/>
      </w:tblGrid>
      <w:tr w:rsidR="00972D82" w14:paraId="11EF4D82" w14:textId="77777777" w:rsidTr="002D188B">
        <w:tc>
          <w:tcPr>
            <w:tcW w:w="11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E7C3B8C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6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F053491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E55D3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972D82" w14:paraId="4F64859F" w14:textId="77777777" w:rsidTr="002D188B">
        <w:tc>
          <w:tcPr>
            <w:tcW w:w="9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47D1D24" w14:textId="77777777" w:rsidR="00972D82" w:rsidRDefault="00972D8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ED3A84B" w14:textId="77777777" w:rsidR="00972D82" w:rsidRDefault="00972D8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8EC4A9E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77587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972D82" w14:paraId="3264530C" w14:textId="77777777" w:rsidTr="00972D82">
        <w:tc>
          <w:tcPr>
            <w:tcW w:w="949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70CD6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972D82" w14:paraId="6A27A2A1" w14:textId="77777777" w:rsidTr="00972D82">
        <w:trPr>
          <w:trHeight w:val="217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DD2BD03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8AA0B23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E79F889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069CC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28DF47E4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D96ED6F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21F60DC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8D3D833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9F52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5E1274F4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8D5C46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BDD7831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A58CD89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1E387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7EA173DB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51D965A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B1DA8C6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та рож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BE0A8F8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F014C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51221CDB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2E6A20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4E3B28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озраст</w:t>
            </w:r>
            <w:bookmarkStart w:id="2" w:name="_GoBack"/>
            <w:bookmarkEnd w:id="2"/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E459F4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CD271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57DFA4A4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4B9D54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838B95A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32B6506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F5AEA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7F7DDA51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9BC0C0F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E27652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дрес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861655C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A578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54E809C9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A2D5FAC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9BC01E7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елефон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CA1F282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114CF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7E2DA9CA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4CC53E3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DBB0C93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ласс/кур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DE2676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66C82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6C612483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8D7A03F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32B6016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од обуч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212059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DEE71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3A8CFF2A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5C2B005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8E7A886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390E6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B14E3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32E16C19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E25B8A9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82A1366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136E807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02251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275456F3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CFCB96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66242D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2AC284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2C9C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1F084970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99878D3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9601A9C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траховой номер индивидуального лицевого счета страхового свидетельства обязательного пенсионного страхова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6E991F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25D0C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48F90A06" w14:textId="77777777" w:rsidTr="00972D82">
        <w:tc>
          <w:tcPr>
            <w:tcW w:w="949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60A62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972D82" w14:paraId="7D959858" w14:textId="77777777" w:rsidTr="00972D82"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5025968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62C9A5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Цветное цифровое фотографическое, видео изображение участника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82AA26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0662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0748088B" w14:textId="77777777" w:rsidTr="00972D82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F025164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6F9590C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6D9F49A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9B094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73B97E65" w14:textId="77777777" w:rsidTr="00972D82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17C69C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CF1DFD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25F786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5D282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E32D93C" w14:textId="77777777" w:rsidR="00972D82" w:rsidRDefault="00972D82" w:rsidP="00972D82">
      <w:pPr>
        <w:pStyle w:val="ConsPlusNormal"/>
        <w:jc w:val="both"/>
        <w:rPr>
          <w:sz w:val="24"/>
          <w:szCs w:val="24"/>
        </w:rPr>
      </w:pPr>
    </w:p>
    <w:p w14:paraId="6FC4A60A" w14:textId="77777777" w:rsidR="00972D82" w:rsidRDefault="00972D82" w:rsidP="00972D82">
      <w:pPr>
        <w:pStyle w:val="ConsPlusNormal"/>
        <w:ind w:right="707"/>
        <w:jc w:val="both"/>
        <w:rPr>
          <w:sz w:val="24"/>
          <w:szCs w:val="24"/>
        </w:rPr>
      </w:pPr>
      <w:r>
        <w:rPr>
          <w:sz w:val="24"/>
          <w:szCs w:val="24"/>
        </w:rPr>
        <w:t>Категории и перечень персональных данных, для обработки которых устанавливаются условия и запреты:</w:t>
      </w:r>
    </w:p>
    <w:tbl>
      <w:tblPr>
        <w:tblW w:w="94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7"/>
        <w:gridCol w:w="4854"/>
        <w:gridCol w:w="3514"/>
      </w:tblGrid>
      <w:tr w:rsidR="00972D82" w14:paraId="447DA015" w14:textId="77777777" w:rsidTr="00972D82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2C644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№</w:t>
            </w:r>
            <w:r>
              <w:rPr>
                <w:rFonts w:ascii="Times New Roman" w:hAnsi="Times New Roman" w:cs="Times New Roman"/>
                <w:lang w:eastAsia="en-US"/>
              </w:rPr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D09A0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720AE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Перечень устанавливаемых условий и запретов</w:t>
            </w:r>
          </w:p>
        </w:tc>
      </w:tr>
      <w:tr w:rsidR="00972D82" w14:paraId="351DD52E" w14:textId="77777777" w:rsidTr="00972D82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31C9F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1. Общие персональные данные</w:t>
            </w:r>
          </w:p>
        </w:tc>
      </w:tr>
      <w:tr w:rsidR="00972D82" w14:paraId="696E48A7" w14:textId="77777777" w:rsidTr="00972D82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8223F" w14:textId="77777777" w:rsidR="00972D82" w:rsidRDefault="00972D82">
            <w:pPr>
              <w:pStyle w:val="a5"/>
              <w:spacing w:line="256" w:lineRule="auto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6B13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A4FA6" w14:textId="77777777" w:rsidR="00972D82" w:rsidRDefault="00972D82">
            <w:pPr>
              <w:pStyle w:val="a5"/>
              <w:spacing w:line="256" w:lineRule="auto"/>
              <w:rPr>
                <w:rFonts w:ascii="Times New Roman" w:hAnsi="Times New Roman" w:cs="Times New Roman"/>
                <w:lang w:eastAsia="en-US"/>
              </w:rPr>
            </w:pPr>
          </w:p>
        </w:tc>
      </w:tr>
      <w:tr w:rsidR="00972D82" w14:paraId="03C42AA4" w14:textId="77777777" w:rsidTr="00972D82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61519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2. Биометрические персональные данные</w:t>
            </w:r>
          </w:p>
        </w:tc>
      </w:tr>
      <w:tr w:rsidR="00972D82" w14:paraId="3229ED19" w14:textId="77777777" w:rsidTr="00972D82">
        <w:tc>
          <w:tcPr>
            <w:tcW w:w="1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47ECB" w14:textId="77777777" w:rsidR="00972D82" w:rsidRDefault="00972D82">
            <w:pPr>
              <w:pStyle w:val="a5"/>
              <w:spacing w:line="256" w:lineRule="auto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0E17A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6D3D8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</w:p>
        </w:tc>
      </w:tr>
    </w:tbl>
    <w:p w14:paraId="0D799394" w14:textId="77777777" w:rsidR="00972D82" w:rsidRDefault="00972D82" w:rsidP="00972D82">
      <w:pPr>
        <w:pStyle w:val="ConsPlusNormal"/>
        <w:tabs>
          <w:tab w:val="left" w:pos="8931"/>
        </w:tabs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в Красноярском межрегиональном конкурсе хоровых коллективов «Искусства спасительный свет», проводимом КНУЦ, и исполнением КНУЦ Правил выявления детей, проявивших выдающиеся способности, и сопровождения их дальнейшего развития, утвержденных постановлением Правительства РФ от 17.11.2015 № 1239.</w:t>
      </w:r>
    </w:p>
    <w:p w14:paraId="0C1F50C9" w14:textId="77777777" w:rsidR="00972D82" w:rsidRDefault="00972D82" w:rsidP="00972D82">
      <w:pPr>
        <w:pStyle w:val="ConsPlusNormal"/>
        <w:tabs>
          <w:tab w:val="left" w:pos="8931"/>
        </w:tabs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Мне известно, что в соответствии с Федеральным законом от 27.07.2006 № 152-ФЗ «О персональных данных» я вправе в любое время потребовать прекращения распространения моих персональных данных. Действие данного согласия прекращается с момента поступления оператору требования о прекращении распространения моих персональных данных.</w:t>
      </w:r>
    </w:p>
    <w:p w14:paraId="286AF574" w14:textId="77777777" w:rsidR="00972D82" w:rsidRDefault="00972D82" w:rsidP="00972D82">
      <w:pPr>
        <w:pStyle w:val="ConsPlusNormal"/>
        <w:tabs>
          <w:tab w:val="left" w:pos="8931"/>
        </w:tabs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Настоящее согласие действует в течение трех лет со дня его подписания.</w:t>
      </w:r>
    </w:p>
    <w:tbl>
      <w:tblPr>
        <w:tblStyle w:val="a6"/>
        <w:tblW w:w="949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972D82" w14:paraId="680DA79D" w14:textId="77777777" w:rsidTr="00972D82"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573317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6" w:type="dxa"/>
          </w:tcPr>
          <w:p w14:paraId="6E4FCBED" w14:textId="77777777" w:rsidR="00972D82" w:rsidRDefault="00972D82">
            <w:pPr>
              <w:spacing w:line="240" w:lineRule="auto"/>
              <w:ind w:right="-285"/>
              <w:jc w:val="both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4F2362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5" w:type="dxa"/>
          </w:tcPr>
          <w:p w14:paraId="250D29D0" w14:textId="77777777" w:rsidR="00972D82" w:rsidRDefault="00972D82">
            <w:pPr>
              <w:spacing w:line="240" w:lineRule="auto"/>
              <w:ind w:right="-285"/>
              <w:jc w:val="both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09E7C8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</w:tr>
      <w:tr w:rsidR="00972D82" w14:paraId="45BDDCC0" w14:textId="77777777" w:rsidTr="00972D82"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EE42892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41F55084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B1EABF2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62B75481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E31C0CA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расшифровка подписи</w:t>
            </w:r>
          </w:p>
        </w:tc>
      </w:tr>
    </w:tbl>
    <w:p w14:paraId="1FCA83A6" w14:textId="77777777" w:rsidR="00972D82" w:rsidRDefault="00972D82" w:rsidP="00972D82">
      <w:pPr>
        <w:spacing w:after="0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br w:type="page"/>
      </w:r>
    </w:p>
    <w:p w14:paraId="37293F3D" w14:textId="77777777" w:rsidR="00972D82" w:rsidRDefault="00972D82" w:rsidP="00972D82">
      <w:pPr>
        <w:spacing w:after="0" w:line="240" w:lineRule="auto"/>
        <w:ind w:left="5103" w:right="-2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>Приложение № 4</w:t>
      </w:r>
    </w:p>
    <w:p w14:paraId="446BC906" w14:textId="77777777" w:rsidR="00972D82" w:rsidRDefault="00972D82" w:rsidP="00972D82">
      <w:pPr>
        <w:pStyle w:val="a3"/>
        <w:spacing w:after="0" w:line="240" w:lineRule="auto"/>
        <w:ind w:left="5103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 Положению о Красноярском межрегиональном конкурсе хоровых коллективов «Искусства спасительный свет»</w:t>
      </w:r>
    </w:p>
    <w:p w14:paraId="760BB80E" w14:textId="77777777" w:rsidR="00972D82" w:rsidRDefault="00972D82" w:rsidP="00972D82">
      <w:pPr>
        <w:pStyle w:val="a3"/>
        <w:spacing w:after="0" w:line="240" w:lineRule="auto"/>
        <w:ind w:left="5103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3AA0D8DD" w14:textId="77777777" w:rsidR="00972D82" w:rsidRDefault="00972D82" w:rsidP="00972D82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ОГЛАСИЕ</w:t>
      </w:r>
    </w:p>
    <w:p w14:paraId="47AC5FCA" w14:textId="77777777" w:rsidR="00972D82" w:rsidRDefault="00972D82" w:rsidP="00972D82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t>руководителя хорового коллектива/концертмейстера на обработку персональных данных</w:t>
      </w:r>
    </w:p>
    <w:tbl>
      <w:tblPr>
        <w:tblStyle w:val="2"/>
        <w:tblW w:w="949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8"/>
        <w:gridCol w:w="754"/>
        <w:gridCol w:w="3482"/>
        <w:gridCol w:w="1042"/>
        <w:gridCol w:w="1337"/>
        <w:gridCol w:w="651"/>
        <w:gridCol w:w="1131"/>
      </w:tblGrid>
      <w:tr w:rsidR="00972D82" w14:paraId="37B859B3" w14:textId="77777777" w:rsidTr="00972D82">
        <w:trPr>
          <w:trHeight w:val="48"/>
        </w:trPr>
        <w:tc>
          <w:tcPr>
            <w:tcW w:w="9493" w:type="dxa"/>
            <w:gridSpan w:val="7"/>
          </w:tcPr>
          <w:p w14:paraId="3AE3A97E" w14:textId="77777777" w:rsidR="00972D82" w:rsidRDefault="00972D82">
            <w:pPr>
              <w:pStyle w:val="ConsPlusNormal"/>
              <w:jc w:val="center"/>
              <w:rPr>
                <w:strike/>
                <w:sz w:val="24"/>
                <w:szCs w:val="24"/>
                <w:u w:val="single"/>
              </w:rPr>
            </w:pPr>
          </w:p>
          <w:tbl>
            <w:tblPr>
              <w:tblStyle w:val="2"/>
              <w:tblW w:w="9495" w:type="dxa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41"/>
            </w:tblGrid>
            <w:tr w:rsidR="00972D82" w14:paraId="74415261" w14:textId="77777777">
              <w:tc>
                <w:tcPr>
                  <w:tcW w:w="454" w:type="dxa"/>
                  <w:hideMark/>
                </w:tcPr>
                <w:p w14:paraId="4AEA09D5" w14:textId="77777777" w:rsidR="00972D82" w:rsidRDefault="00972D82">
                  <w:pPr>
                    <w:widowControl w:val="0"/>
                    <w:autoSpaceDE w:val="0"/>
                    <w:autoSpaceDN w:val="0"/>
                    <w:adjustRightInd w:val="0"/>
                    <w:spacing w:line="240" w:lineRule="auto"/>
                    <w:rPr>
                      <w:sz w:val="28"/>
                      <w:szCs w:val="28"/>
                      <w:lang w:eastAsia="ru-RU"/>
                    </w:rPr>
                  </w:pPr>
                  <w:r>
                    <w:rPr>
                      <w:sz w:val="28"/>
                      <w:szCs w:val="28"/>
                      <w:lang w:eastAsia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F882006" w14:textId="77777777" w:rsidR="00972D82" w:rsidRDefault="00972D82">
                  <w:pPr>
                    <w:widowControl w:val="0"/>
                    <w:autoSpaceDE w:val="0"/>
                    <w:autoSpaceDN w:val="0"/>
                    <w:adjustRightInd w:val="0"/>
                    <w:spacing w:line="240" w:lineRule="auto"/>
                    <w:rPr>
                      <w:sz w:val="28"/>
                      <w:szCs w:val="28"/>
                      <w:lang w:eastAsia="ru-RU"/>
                    </w:rPr>
                  </w:pPr>
                </w:p>
              </w:tc>
            </w:tr>
          </w:tbl>
          <w:p w14:paraId="09024907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color w:val="26282F"/>
                <w:lang w:eastAsia="ru-RU"/>
              </w:rPr>
              <w:t xml:space="preserve">фамилия, имя, отчество (при наличии) </w:t>
            </w:r>
          </w:p>
        </w:tc>
      </w:tr>
      <w:tr w:rsidR="00972D82" w14:paraId="1C1C98A0" w14:textId="77777777" w:rsidTr="00972D82">
        <w:trPr>
          <w:trHeight w:val="48"/>
        </w:trPr>
        <w:tc>
          <w:tcPr>
            <w:tcW w:w="949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655FECC" w14:textId="77777777" w:rsidR="00972D82" w:rsidRDefault="00972D82">
            <w:pPr>
              <w:pStyle w:val="ConsPlusNormal"/>
              <w:jc w:val="both"/>
              <w:rPr>
                <w:szCs w:val="28"/>
              </w:rPr>
            </w:pPr>
            <w:r>
              <w:rPr>
                <w:szCs w:val="28"/>
              </w:rPr>
              <w:t>зарегистрирован(а) по адресу:</w:t>
            </w:r>
          </w:p>
        </w:tc>
      </w:tr>
      <w:tr w:rsidR="00972D82" w14:paraId="0249A8D1" w14:textId="77777777" w:rsidTr="00972D82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17F4AA" w14:textId="77777777" w:rsidR="00972D82" w:rsidRDefault="00972D82">
            <w:pPr>
              <w:pStyle w:val="ConsPlusNormal"/>
              <w:jc w:val="center"/>
              <w:rPr>
                <w:sz w:val="20"/>
              </w:rPr>
            </w:pPr>
            <w:r>
              <w:rPr>
                <w:sz w:val="20"/>
              </w:rPr>
              <w:t>(адрес места регистрации)</w:t>
            </w:r>
          </w:p>
          <w:p w14:paraId="0211DCA0" w14:textId="77777777" w:rsidR="00972D82" w:rsidRDefault="00972D82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972D82" w14:paraId="05C0E798" w14:textId="77777777" w:rsidTr="00972D82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EDE005D" w14:textId="77777777" w:rsidR="00972D82" w:rsidRDefault="00972D82">
            <w:pPr>
              <w:pStyle w:val="ConsPlusNormal"/>
              <w:jc w:val="both"/>
            </w:pPr>
            <w:r>
              <w:t>телефон</w:t>
            </w:r>
          </w:p>
        </w:tc>
      </w:tr>
      <w:tr w:rsidR="00972D82" w14:paraId="55B269EF" w14:textId="77777777" w:rsidTr="00972D82">
        <w:tc>
          <w:tcPr>
            <w:tcW w:w="18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4816F0F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имеющий(</w:t>
            </w:r>
            <w:proofErr w:type="spellStart"/>
            <w:r>
              <w:rPr>
                <w:sz w:val="28"/>
                <w:szCs w:val="28"/>
                <w:lang w:eastAsia="ru-RU"/>
              </w:rPr>
              <w:t>ая</w:t>
            </w:r>
            <w:proofErr w:type="spellEnd"/>
            <w:r>
              <w:rPr>
                <w:sz w:val="28"/>
                <w:szCs w:val="28"/>
                <w:lang w:eastAsia="ru-RU"/>
              </w:rPr>
              <w:t xml:space="preserve">) </w:t>
            </w:r>
          </w:p>
        </w:tc>
        <w:tc>
          <w:tcPr>
            <w:tcW w:w="3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8E7F2D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  <w:tc>
          <w:tcPr>
            <w:tcW w:w="104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9B183F6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серия</w:t>
            </w:r>
          </w:p>
        </w:tc>
        <w:tc>
          <w:tcPr>
            <w:tcW w:w="1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20716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  <w:tc>
          <w:tcPr>
            <w:tcW w:w="65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9AC1C25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C07E19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0F781E1A" w14:textId="77777777" w:rsidTr="00972D82"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896E265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1452"/>
              <w:rPr>
                <w:sz w:val="28"/>
                <w:szCs w:val="28"/>
                <w:lang w:eastAsia="ru-RU"/>
              </w:rPr>
            </w:pPr>
            <w:r>
              <w:rPr>
                <w:lang w:eastAsia="ru-RU"/>
              </w:rPr>
              <w:t>(вид документа, удостоверяющего личность)</w:t>
            </w:r>
          </w:p>
        </w:tc>
      </w:tr>
      <w:tr w:rsidR="00972D82" w14:paraId="345390BD" w14:textId="77777777" w:rsidTr="00972D82">
        <w:tc>
          <w:tcPr>
            <w:tcW w:w="1097" w:type="dxa"/>
            <w:hideMark/>
          </w:tcPr>
          <w:p w14:paraId="0E278405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выдан</w:t>
            </w:r>
          </w:p>
        </w:tc>
        <w:tc>
          <w:tcPr>
            <w:tcW w:w="839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006C9D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48DD1676" w14:textId="77777777" w:rsidTr="00972D82"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4E46400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(наименование органа, выдавшего документ, дата выдачи)</w:t>
            </w:r>
          </w:p>
        </w:tc>
      </w:tr>
      <w:tr w:rsidR="00972D82" w14:paraId="56ED37CB" w14:textId="77777777" w:rsidTr="00972D82">
        <w:tc>
          <w:tcPr>
            <w:tcW w:w="949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B38B20" w14:textId="77777777" w:rsidR="00972D82" w:rsidRDefault="00972D82">
            <w:pPr>
              <w:rPr>
                <w:lang w:eastAsia="ru-RU"/>
              </w:rPr>
            </w:pPr>
          </w:p>
        </w:tc>
      </w:tr>
    </w:tbl>
    <w:p w14:paraId="65825989" w14:textId="77777777" w:rsidR="00972D82" w:rsidRDefault="00972D82" w:rsidP="00972D82">
      <w:pPr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</w:p>
    <w:p w14:paraId="54B1C119" w14:textId="77777777" w:rsidR="00972D82" w:rsidRDefault="00972D82" w:rsidP="00972D82">
      <w:pPr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в соответствии со ст. 9 Федерального закона от 27.07.2006 № 152-ФЗ «О персональных данных», действуя свободно, по своей воле и в своих интересах, даю своё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, Оператор), расположенному по адресу: Красноярский край, г. Дивногорск, ул. Чкалова, 43, на обработку (любое действие (операция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) моих персональных данных, к которым относятся: фамилия, имя, отчество; пол; наименование образовательной организации; адрес, телефон, e- 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ma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образовательной организации; контактный номер телефона, информация о почетных званиях и прочие сведения.</w:t>
      </w:r>
    </w:p>
    <w:p w14:paraId="4249BE3D" w14:textId="77777777" w:rsidR="00972D82" w:rsidRDefault="00972D82" w:rsidP="00972D82">
      <w:pPr>
        <w:tabs>
          <w:tab w:val="left" w:pos="9356"/>
        </w:tabs>
        <w:spacing w:after="0" w:line="240" w:lineRule="auto"/>
        <w:ind w:right="-1" w:firstLine="708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Я даю согласие на использование моих персональных данных исключительно с целью обеспечения участия в </w:t>
      </w:r>
      <w:r>
        <w:rPr>
          <w:rFonts w:ascii="Times New Roman" w:hAnsi="Times New Roman" w:cs="Times New Roman"/>
          <w:sz w:val="24"/>
          <w:szCs w:val="24"/>
        </w:rPr>
        <w:t>Красноярском межрегиональном конкурсе хоровых коллективов «Искусства спасительный свет»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, проводимом КНУЦ, ведения статистики и иных действий, необходимых и связанных с вышеуказанными целями.</w:t>
      </w:r>
    </w:p>
    <w:p w14:paraId="2214020E" w14:textId="77777777" w:rsidR="00972D82" w:rsidRDefault="00972D82" w:rsidP="00972D82">
      <w:pPr>
        <w:tabs>
          <w:tab w:val="left" w:pos="9498"/>
        </w:tabs>
        <w:spacing w:after="0" w:line="240" w:lineRule="auto"/>
        <w:ind w:right="140" w:firstLine="720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Настоящее согласие дано мною на период проведения конкурса и действует в течение 3 (трёх) лет после его окончания. Мне разъяснено, что настоящее согласие может быть отозвано путем подачи письменного заявления.</w:t>
      </w:r>
    </w:p>
    <w:p w14:paraId="749F8908" w14:textId="77777777" w:rsidR="00972D82" w:rsidRDefault="00972D82" w:rsidP="00972D82">
      <w:pPr>
        <w:spacing w:after="0" w:line="240" w:lineRule="auto"/>
        <w:ind w:right="-285"/>
        <w:jc w:val="both"/>
        <w:rPr>
          <w:rFonts w:ascii="Times New Roman" w:hAnsi="Times New Roman" w:cs="Times New Roman"/>
          <w:lang w:eastAsia="ru-RU"/>
        </w:rPr>
      </w:pPr>
    </w:p>
    <w:tbl>
      <w:tblPr>
        <w:tblStyle w:val="a6"/>
        <w:tblW w:w="949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972D82" w14:paraId="39D9C8C6" w14:textId="77777777" w:rsidTr="00972D82"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58EFB8" w14:textId="77777777" w:rsidR="00972D82" w:rsidRDefault="00972D82">
            <w:pPr>
              <w:spacing w:line="240" w:lineRule="auto"/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6" w:type="dxa"/>
          </w:tcPr>
          <w:p w14:paraId="19F12A68" w14:textId="77777777" w:rsidR="00972D82" w:rsidRDefault="00972D82">
            <w:pPr>
              <w:spacing w:line="240" w:lineRule="auto"/>
              <w:ind w:right="-285"/>
              <w:jc w:val="both"/>
              <w:rPr>
                <w:lang w:eastAsia="ru-RU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F492F9" w14:textId="77777777" w:rsidR="00972D82" w:rsidRDefault="00972D82">
            <w:pPr>
              <w:spacing w:line="240" w:lineRule="auto"/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5" w:type="dxa"/>
          </w:tcPr>
          <w:p w14:paraId="68B74753" w14:textId="77777777" w:rsidR="00972D82" w:rsidRDefault="00972D82">
            <w:pPr>
              <w:spacing w:line="240" w:lineRule="auto"/>
              <w:ind w:right="-285"/>
              <w:jc w:val="both"/>
              <w:rPr>
                <w:lang w:eastAsia="ru-RU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38386E" w14:textId="77777777" w:rsidR="00972D82" w:rsidRDefault="00972D82">
            <w:pPr>
              <w:spacing w:line="240" w:lineRule="auto"/>
              <w:ind w:right="-285"/>
              <w:jc w:val="center"/>
              <w:rPr>
                <w:lang w:eastAsia="ru-RU"/>
              </w:rPr>
            </w:pPr>
          </w:p>
        </w:tc>
      </w:tr>
      <w:tr w:rsidR="00972D82" w14:paraId="6F471912" w14:textId="77777777" w:rsidTr="00972D82"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2F83496" w14:textId="77777777" w:rsidR="00972D82" w:rsidRDefault="00972D82">
            <w:pPr>
              <w:spacing w:line="240" w:lineRule="auto"/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37064478" w14:textId="77777777" w:rsidR="00972D82" w:rsidRDefault="00972D82">
            <w:pPr>
              <w:spacing w:line="240" w:lineRule="auto"/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67D91AE" w14:textId="77777777" w:rsidR="00972D82" w:rsidRDefault="00972D82">
            <w:pPr>
              <w:spacing w:line="240" w:lineRule="auto"/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1A4A6AC6" w14:textId="77777777" w:rsidR="00972D82" w:rsidRDefault="00972D82">
            <w:pPr>
              <w:spacing w:line="240" w:lineRule="auto"/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3EEE800" w14:textId="77777777" w:rsidR="00972D82" w:rsidRDefault="00972D82">
            <w:pPr>
              <w:spacing w:line="240" w:lineRule="auto"/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расшифровка подписи</w:t>
            </w:r>
          </w:p>
        </w:tc>
      </w:tr>
    </w:tbl>
    <w:p w14:paraId="1599B5E9" w14:textId="77777777" w:rsidR="00972D82" w:rsidRDefault="00972D82" w:rsidP="00972D82">
      <w:pPr>
        <w:pStyle w:val="ConsPlusNormal"/>
      </w:pPr>
    </w:p>
    <w:p w14:paraId="44E4748D" w14:textId="77777777" w:rsidR="00972D82" w:rsidRDefault="00972D82" w:rsidP="00972D82">
      <w:pPr>
        <w:rPr>
          <w:rFonts w:ascii="Times New Roman" w:eastAsia="Times New Roman" w:hAnsi="Times New Roman" w:cs="Times New Roman"/>
          <w:sz w:val="28"/>
          <w:szCs w:val="20"/>
          <w:lang w:eastAsia="ru-RU"/>
        </w:rPr>
      </w:pPr>
      <w:r>
        <w:br w:type="page"/>
      </w:r>
    </w:p>
    <w:p w14:paraId="0B5814F3" w14:textId="77777777" w:rsidR="00972D82" w:rsidRDefault="00972D82" w:rsidP="00972D82">
      <w:pPr>
        <w:spacing w:after="0" w:line="240" w:lineRule="auto"/>
        <w:ind w:left="5103" w:right="-2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lastRenderedPageBreak/>
        <w:t>Приложение № 5</w:t>
      </w:r>
    </w:p>
    <w:p w14:paraId="4D286BF1" w14:textId="77777777" w:rsidR="00972D82" w:rsidRDefault="00972D82" w:rsidP="00972D82">
      <w:pPr>
        <w:pStyle w:val="a3"/>
        <w:spacing w:after="0" w:line="240" w:lineRule="auto"/>
        <w:ind w:left="5103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 Положению о Красноярском межрегиональном конкурсе хоровых коллективов «Искусства спасительный свет»</w:t>
      </w:r>
    </w:p>
    <w:tbl>
      <w:tblPr>
        <w:tblStyle w:val="a6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972D82" w14:paraId="3FD31E5C" w14:textId="77777777" w:rsidTr="00972D82">
        <w:tc>
          <w:tcPr>
            <w:tcW w:w="9718" w:type="dxa"/>
          </w:tcPr>
          <w:p w14:paraId="22C1E933" w14:textId="77777777" w:rsidR="00972D82" w:rsidRDefault="00972D82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lang w:val="ru-RU"/>
              </w:rPr>
            </w:pPr>
            <w:r w:rsidRPr="00972D82">
              <w:rPr>
                <w:rFonts w:ascii="Times New Roman" w:hAnsi="Times New Roman" w:cs="Times New Roman"/>
                <w:lang w:val="ru-RU"/>
              </w:rPr>
              <w:br w:type="page"/>
            </w:r>
            <w:r w:rsidRPr="00972D82">
              <w:rPr>
                <w:rFonts w:ascii="Times New Roman" w:hAnsi="Times New Roman" w:cs="Times New Roman"/>
                <w:lang w:val="ru-RU"/>
              </w:rPr>
              <w:br w:type="page"/>
            </w:r>
            <w:r w:rsidRPr="00972D82">
              <w:rPr>
                <w:rFonts w:ascii="Times New Roman" w:hAnsi="Times New Roman" w:cs="Times New Roman"/>
                <w:lang w:val="ru-RU"/>
              </w:rPr>
              <w:br w:type="page"/>
            </w:r>
          </w:p>
          <w:p w14:paraId="041C0B8B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42F387F2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63090, Красноярский край, </w:t>
            </w:r>
          </w:p>
          <w:p w14:paraId="13B32E73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. Дивногорск, ул. Чкалова, 43, </w:t>
            </w:r>
          </w:p>
          <w:p w14:paraId="5C09BBF4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НН 24656088727</w:t>
            </w:r>
          </w:p>
          <w:p w14:paraId="7C7C7919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ГРН 1022402663194</w:t>
            </w:r>
          </w:p>
          <w:p w14:paraId="4E3E9EC8" w14:textId="77777777" w:rsidR="00972D82" w:rsidRDefault="00972D82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т</w:t>
            </w:r>
          </w:p>
          <w:p w14:paraId="535E2B4F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Ф.И.О. субъекта персональных данных</w:t>
            </w:r>
          </w:p>
          <w:p w14:paraId="5EB04892" w14:textId="77777777" w:rsidR="00972D82" w:rsidRDefault="00972D82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BDCDED5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омер телефона:</w:t>
            </w:r>
          </w:p>
          <w:p w14:paraId="535D6A65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 w:right="-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 электронной почты: </w:t>
            </w:r>
          </w:p>
          <w:p w14:paraId="41C77670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513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чтовый адрес:</w:t>
            </w:r>
          </w:p>
          <w:p w14:paraId="1C17870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A4A177" w14:textId="77777777" w:rsidR="00972D82" w:rsidRDefault="00972D82">
            <w:pPr>
              <w:pStyle w:val="ConsPlusNormal"/>
              <w:rPr>
                <w:sz w:val="24"/>
                <w:szCs w:val="24"/>
                <w:lang w:eastAsia="en-US"/>
              </w:rPr>
            </w:pPr>
          </w:p>
        </w:tc>
      </w:tr>
    </w:tbl>
    <w:p w14:paraId="214077E1" w14:textId="77777777" w:rsidR="00972D82" w:rsidRDefault="00972D82" w:rsidP="00972D82">
      <w:pPr>
        <w:pStyle w:val="ConsPlusNormal"/>
        <w:jc w:val="center"/>
        <w:rPr>
          <w:sz w:val="24"/>
          <w:szCs w:val="24"/>
        </w:rPr>
      </w:pPr>
      <w:r>
        <w:rPr>
          <w:sz w:val="24"/>
          <w:szCs w:val="24"/>
        </w:rPr>
        <w:t>Согласие руководителя хорового коллектива/концертмейстера</w:t>
      </w:r>
    </w:p>
    <w:p w14:paraId="4143BF04" w14:textId="77777777" w:rsidR="00972D82" w:rsidRDefault="00972D82" w:rsidP="00972D82">
      <w:pPr>
        <w:pStyle w:val="ConsPlusNormal"/>
        <w:jc w:val="center"/>
        <w:rPr>
          <w:sz w:val="24"/>
          <w:szCs w:val="24"/>
        </w:rPr>
      </w:pPr>
      <w:r>
        <w:rPr>
          <w:color w:val="000000"/>
          <w:sz w:val="24"/>
          <w:szCs w:val="24"/>
          <w:lang w:bidi="ru-RU"/>
        </w:rPr>
        <w:t xml:space="preserve"> </w:t>
      </w:r>
      <w:r>
        <w:rPr>
          <w:sz w:val="24"/>
          <w:szCs w:val="24"/>
        </w:rPr>
        <w:t>на обработку персональных данных, разрешенных субъектом персональных данных для распространения</w:t>
      </w:r>
    </w:p>
    <w:p w14:paraId="5F03D2D8" w14:textId="77777777" w:rsidR="00972D82" w:rsidRDefault="00972D82" w:rsidP="00972D82">
      <w:pPr>
        <w:pStyle w:val="ConsPlusNormal"/>
        <w:jc w:val="center"/>
        <w:rPr>
          <w:sz w:val="24"/>
          <w:szCs w:val="24"/>
        </w:rPr>
      </w:pPr>
    </w:p>
    <w:tbl>
      <w:tblPr>
        <w:tblStyle w:val="2"/>
        <w:tblW w:w="9495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8"/>
        <w:gridCol w:w="754"/>
        <w:gridCol w:w="3482"/>
        <w:gridCol w:w="1042"/>
        <w:gridCol w:w="1337"/>
        <w:gridCol w:w="651"/>
        <w:gridCol w:w="1131"/>
      </w:tblGrid>
      <w:tr w:rsidR="00972D82" w14:paraId="54E266BE" w14:textId="77777777" w:rsidTr="00972D82">
        <w:trPr>
          <w:trHeight w:val="48"/>
        </w:trPr>
        <w:tc>
          <w:tcPr>
            <w:tcW w:w="9493" w:type="dxa"/>
            <w:gridSpan w:val="7"/>
            <w:hideMark/>
          </w:tcPr>
          <w:tbl>
            <w:tblPr>
              <w:tblStyle w:val="2"/>
              <w:tblW w:w="9495" w:type="dxa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41"/>
            </w:tblGrid>
            <w:tr w:rsidR="00972D82" w14:paraId="3CC599BD" w14:textId="77777777">
              <w:tc>
                <w:tcPr>
                  <w:tcW w:w="454" w:type="dxa"/>
                  <w:hideMark/>
                </w:tcPr>
                <w:p w14:paraId="30BC92DE" w14:textId="77777777" w:rsidR="00972D82" w:rsidRDefault="00972D82">
                  <w:pPr>
                    <w:widowControl w:val="0"/>
                    <w:autoSpaceDE w:val="0"/>
                    <w:autoSpaceDN w:val="0"/>
                    <w:adjustRightInd w:val="0"/>
                    <w:spacing w:line="240" w:lineRule="auto"/>
                    <w:rPr>
                      <w:sz w:val="28"/>
                      <w:szCs w:val="28"/>
                      <w:lang w:eastAsia="ru-RU"/>
                    </w:rPr>
                  </w:pPr>
                  <w:r>
                    <w:rPr>
                      <w:sz w:val="28"/>
                      <w:szCs w:val="28"/>
                      <w:lang w:eastAsia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4D5B25CA" w14:textId="77777777" w:rsidR="00972D82" w:rsidRDefault="00972D82">
                  <w:pPr>
                    <w:widowControl w:val="0"/>
                    <w:autoSpaceDE w:val="0"/>
                    <w:autoSpaceDN w:val="0"/>
                    <w:adjustRightInd w:val="0"/>
                    <w:spacing w:line="240" w:lineRule="auto"/>
                    <w:rPr>
                      <w:sz w:val="28"/>
                      <w:szCs w:val="28"/>
                      <w:lang w:eastAsia="ru-RU"/>
                    </w:rPr>
                  </w:pPr>
                </w:p>
              </w:tc>
            </w:tr>
          </w:tbl>
          <w:p w14:paraId="03A7BBF5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color w:val="26282F"/>
                <w:lang w:eastAsia="ru-RU"/>
              </w:rPr>
              <w:t xml:space="preserve">фамилия, имя, отчество (при наличии) </w:t>
            </w:r>
          </w:p>
        </w:tc>
      </w:tr>
      <w:tr w:rsidR="00972D82" w14:paraId="0010D41A" w14:textId="77777777" w:rsidTr="00972D82">
        <w:trPr>
          <w:trHeight w:val="48"/>
        </w:trPr>
        <w:tc>
          <w:tcPr>
            <w:tcW w:w="949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C8C5E78" w14:textId="77777777" w:rsidR="00972D82" w:rsidRDefault="00972D82">
            <w:pPr>
              <w:pStyle w:val="ConsPlusNormal"/>
              <w:jc w:val="both"/>
              <w:rPr>
                <w:szCs w:val="28"/>
              </w:rPr>
            </w:pPr>
            <w:r>
              <w:rPr>
                <w:szCs w:val="28"/>
              </w:rPr>
              <w:t>зарегистрирован(а) по адресу:</w:t>
            </w:r>
          </w:p>
        </w:tc>
      </w:tr>
      <w:tr w:rsidR="00972D82" w14:paraId="47ED6FF4" w14:textId="77777777" w:rsidTr="00972D82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A586E5" w14:textId="77777777" w:rsidR="00972D82" w:rsidRDefault="00972D82">
            <w:pPr>
              <w:pStyle w:val="ConsPlusNormal"/>
              <w:jc w:val="center"/>
              <w:rPr>
                <w:sz w:val="20"/>
              </w:rPr>
            </w:pPr>
            <w:r>
              <w:rPr>
                <w:sz w:val="20"/>
              </w:rPr>
              <w:t>(адрес места регистрации)</w:t>
            </w:r>
          </w:p>
          <w:p w14:paraId="0934C16F" w14:textId="77777777" w:rsidR="00972D82" w:rsidRDefault="00972D82">
            <w:pPr>
              <w:pStyle w:val="ConsPlusNormal"/>
              <w:rPr>
                <w:szCs w:val="28"/>
              </w:rPr>
            </w:pPr>
          </w:p>
        </w:tc>
      </w:tr>
      <w:tr w:rsidR="00972D82" w14:paraId="668450FC" w14:textId="77777777" w:rsidTr="00972D82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AECB90E" w14:textId="77777777" w:rsidR="00972D82" w:rsidRDefault="00972D82">
            <w:pPr>
              <w:pStyle w:val="ConsPlusNormal"/>
              <w:jc w:val="both"/>
            </w:pPr>
            <w:r>
              <w:t>телефон</w:t>
            </w:r>
          </w:p>
        </w:tc>
      </w:tr>
      <w:tr w:rsidR="00972D82" w14:paraId="2C7E2F9A" w14:textId="77777777" w:rsidTr="00972D82">
        <w:tc>
          <w:tcPr>
            <w:tcW w:w="18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D23B9F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имеющий(</w:t>
            </w:r>
            <w:proofErr w:type="spellStart"/>
            <w:r>
              <w:rPr>
                <w:sz w:val="28"/>
                <w:szCs w:val="28"/>
                <w:lang w:eastAsia="ru-RU"/>
              </w:rPr>
              <w:t>ая</w:t>
            </w:r>
            <w:proofErr w:type="spellEnd"/>
            <w:r>
              <w:rPr>
                <w:sz w:val="28"/>
                <w:szCs w:val="28"/>
                <w:lang w:eastAsia="ru-RU"/>
              </w:rPr>
              <w:t xml:space="preserve">) </w:t>
            </w:r>
          </w:p>
        </w:tc>
        <w:tc>
          <w:tcPr>
            <w:tcW w:w="34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A26AE9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  <w:tc>
          <w:tcPr>
            <w:tcW w:w="104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7EC4463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серия</w:t>
            </w:r>
          </w:p>
        </w:tc>
        <w:tc>
          <w:tcPr>
            <w:tcW w:w="1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085857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  <w:tc>
          <w:tcPr>
            <w:tcW w:w="65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131DB4C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B6B65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750F31FB" w14:textId="77777777" w:rsidTr="00972D82"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FF5000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1452"/>
              <w:rPr>
                <w:sz w:val="28"/>
                <w:szCs w:val="28"/>
                <w:lang w:eastAsia="ru-RU"/>
              </w:rPr>
            </w:pPr>
            <w:r>
              <w:rPr>
                <w:lang w:eastAsia="ru-RU"/>
              </w:rPr>
              <w:t>(вид документа, удостоверяющего личность)</w:t>
            </w:r>
          </w:p>
        </w:tc>
      </w:tr>
      <w:tr w:rsidR="00972D82" w14:paraId="3E0547FA" w14:textId="77777777" w:rsidTr="00972D82">
        <w:tc>
          <w:tcPr>
            <w:tcW w:w="1097" w:type="dxa"/>
            <w:hideMark/>
          </w:tcPr>
          <w:p w14:paraId="62FD6CC8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  <w:r>
              <w:rPr>
                <w:sz w:val="28"/>
                <w:szCs w:val="28"/>
                <w:lang w:eastAsia="ru-RU"/>
              </w:rPr>
              <w:t>выдан</w:t>
            </w:r>
          </w:p>
        </w:tc>
        <w:tc>
          <w:tcPr>
            <w:tcW w:w="839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432593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sz w:val="28"/>
                <w:szCs w:val="28"/>
                <w:lang w:eastAsia="ru-RU"/>
              </w:rPr>
            </w:pPr>
          </w:p>
        </w:tc>
      </w:tr>
      <w:tr w:rsidR="00972D82" w14:paraId="044D3A89" w14:textId="77777777" w:rsidTr="00972D82">
        <w:tc>
          <w:tcPr>
            <w:tcW w:w="949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BA717E9" w14:textId="77777777" w:rsidR="00972D82" w:rsidRDefault="00972D8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(наименование органа, выдавшего документ, дата выдачи)</w:t>
            </w:r>
          </w:p>
        </w:tc>
      </w:tr>
      <w:tr w:rsidR="00972D82" w14:paraId="117023C4" w14:textId="77777777" w:rsidTr="00972D82">
        <w:tc>
          <w:tcPr>
            <w:tcW w:w="949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1CB5B09" w14:textId="77777777" w:rsidR="00972D82" w:rsidRDefault="00972D82">
            <w:pPr>
              <w:rPr>
                <w:lang w:eastAsia="ru-RU"/>
              </w:rPr>
            </w:pPr>
          </w:p>
        </w:tc>
      </w:tr>
    </w:tbl>
    <w:p w14:paraId="1618D239" w14:textId="77777777" w:rsidR="00972D82" w:rsidRDefault="00972D82" w:rsidP="00972D82">
      <w:pPr>
        <w:pStyle w:val="ConsPlusNormal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 соответствии со статьями 9, 10.1, 11 Федерального закона от 27.07.2006 </w:t>
      </w:r>
      <w:r>
        <w:rPr>
          <w:sz w:val="24"/>
          <w:szCs w:val="24"/>
        </w:rPr>
        <w:br/>
        <w:t xml:space="preserve">№ 152-ФЗ «О персональных данных», </w:t>
      </w:r>
      <w:r>
        <w:rPr>
          <w:sz w:val="24"/>
          <w:szCs w:val="24"/>
          <w:shd w:val="clear" w:color="auto" w:fill="FFFFFF"/>
        </w:rPr>
        <w:t xml:space="preserve">действуя свободно, по своей воле и в своих интересах, даю свое </w:t>
      </w:r>
      <w:r>
        <w:rPr>
          <w:sz w:val="24"/>
          <w:szCs w:val="24"/>
        </w:rPr>
        <w:t xml:space="preserve">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) (далее – Оператор) на передачу (распространение, предоставление, доступ) моих персональных данных (далее – персональные данные) посредством внесения данных в информационные ресурсы: http://www.educentre.ru; видеоканалы Оператора на </w:t>
      </w:r>
      <w:proofErr w:type="spellStart"/>
      <w:r>
        <w:rPr>
          <w:sz w:val="24"/>
          <w:szCs w:val="24"/>
        </w:rPr>
        <w:t>видеоплатформах</w:t>
      </w:r>
      <w:proofErr w:type="spellEnd"/>
      <w:r>
        <w:rPr>
          <w:sz w:val="24"/>
          <w:szCs w:val="24"/>
        </w:rPr>
        <w:t>, с целью обеспечения участия в Красноярском межрегиональном конкурсе хоровых коллективов «Искусства спасительный свет».</w:t>
      </w:r>
    </w:p>
    <w:p w14:paraId="51459B24" w14:textId="77777777" w:rsidR="00972D82" w:rsidRDefault="00972D82" w:rsidP="00972D82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sz w:val="24"/>
          <w:szCs w:val="24"/>
        </w:rPr>
        <w:br w:type="page"/>
      </w:r>
    </w:p>
    <w:p w14:paraId="765D8406" w14:textId="77777777" w:rsidR="00972D82" w:rsidRDefault="00972D82" w:rsidP="00972D82">
      <w:pPr>
        <w:pStyle w:val="ConsPlusNormal"/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Категории и перечень персональных данных, на обработку которых дается согласие:</w:t>
      </w:r>
    </w:p>
    <w:tbl>
      <w:tblPr>
        <w:tblW w:w="96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248"/>
        <w:gridCol w:w="1111"/>
        <w:gridCol w:w="1138"/>
        <w:gridCol w:w="13"/>
      </w:tblGrid>
      <w:tr w:rsidR="00972D82" w14:paraId="134F5F93" w14:textId="77777777" w:rsidTr="00972D82">
        <w:trPr>
          <w:gridAfter w:val="1"/>
          <w:wAfter w:w="13" w:type="dxa"/>
        </w:trPr>
        <w:tc>
          <w:tcPr>
            <w:tcW w:w="11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C9ED31C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6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415DFF7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DFE3F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972D82" w14:paraId="3EAE16A6" w14:textId="77777777" w:rsidTr="00972D82">
        <w:trPr>
          <w:gridAfter w:val="1"/>
          <w:wAfter w:w="13" w:type="dxa"/>
        </w:trPr>
        <w:tc>
          <w:tcPr>
            <w:tcW w:w="96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7125614" w14:textId="77777777" w:rsidR="00972D82" w:rsidRDefault="00972D8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57D28A3" w14:textId="77777777" w:rsidR="00972D82" w:rsidRDefault="00972D8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D8CDA37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C6A7D" w14:textId="77777777" w:rsidR="00972D82" w:rsidRDefault="00972D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972D82" w14:paraId="3A3BBF00" w14:textId="77777777" w:rsidTr="00972D82">
        <w:tc>
          <w:tcPr>
            <w:tcW w:w="963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7C4F5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972D82" w14:paraId="3EE76E45" w14:textId="77777777" w:rsidTr="00972D82">
        <w:trPr>
          <w:gridAfter w:val="1"/>
          <w:wAfter w:w="13" w:type="dxa"/>
          <w:trHeight w:val="217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11B2E3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AC94EFF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7E86402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14C42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519AF0F3" w14:textId="77777777" w:rsidTr="00972D82">
        <w:trPr>
          <w:gridAfter w:val="1"/>
          <w:wAfter w:w="13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F7E354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7CF4B2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681CC0A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D651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4CA26F3C" w14:textId="77777777" w:rsidTr="00972D82">
        <w:trPr>
          <w:gridAfter w:val="1"/>
          <w:wAfter w:w="13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01A87D3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4D9728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50CA7A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95584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4893E85B" w14:textId="77777777" w:rsidTr="00972D82">
        <w:trPr>
          <w:gridAfter w:val="1"/>
          <w:wAfter w:w="13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E92392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AA827CD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00B9CA5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5302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49E64C89" w14:textId="77777777" w:rsidTr="00972D82">
        <w:trPr>
          <w:gridAfter w:val="1"/>
          <w:wAfter w:w="13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D45D5C1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B264021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7704E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52195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2B89907B" w14:textId="77777777" w:rsidTr="00972D82">
        <w:tc>
          <w:tcPr>
            <w:tcW w:w="963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303E8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972D82" w14:paraId="7B979973" w14:textId="77777777" w:rsidTr="00972D82">
        <w:trPr>
          <w:gridAfter w:val="1"/>
          <w:wAfter w:w="13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778972C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84C60A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Цветное цифровое фотографическое, видео изображение, в т.ч. лицо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525CA0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54292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44D075D8" w14:textId="77777777" w:rsidTr="00972D82">
        <w:trPr>
          <w:gridAfter w:val="1"/>
          <w:wAfter w:w="13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1E6DCBF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0AF4A8E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FCBE1C9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1AF57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D82" w14:paraId="599F3D4A" w14:textId="77777777" w:rsidTr="00972D82">
        <w:trPr>
          <w:gridAfter w:val="1"/>
          <w:wAfter w:w="13" w:type="dxa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C45C62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BCE6741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5C1A34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624D1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CFF3824" w14:textId="77777777" w:rsidR="00972D82" w:rsidRDefault="00972D82" w:rsidP="00972D82">
      <w:pPr>
        <w:pStyle w:val="ConsPlusNormal"/>
        <w:jc w:val="both"/>
        <w:rPr>
          <w:sz w:val="24"/>
          <w:szCs w:val="24"/>
        </w:rPr>
      </w:pPr>
    </w:p>
    <w:p w14:paraId="7619AB5F" w14:textId="77777777" w:rsidR="00972D82" w:rsidRDefault="00972D82" w:rsidP="00972D82">
      <w:pPr>
        <w:pStyle w:val="ConsPlusNormal"/>
        <w:jc w:val="both"/>
        <w:rPr>
          <w:sz w:val="24"/>
          <w:szCs w:val="24"/>
        </w:rPr>
      </w:pPr>
      <w:r>
        <w:rPr>
          <w:sz w:val="24"/>
          <w:szCs w:val="24"/>
        </w:rPr>
        <w:t>Категории и перечень персональных данных, для обработки которых устанавливаются условия и запреты:</w:t>
      </w:r>
    </w:p>
    <w:tbl>
      <w:tblPr>
        <w:tblW w:w="94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7"/>
        <w:gridCol w:w="4854"/>
        <w:gridCol w:w="3514"/>
      </w:tblGrid>
      <w:tr w:rsidR="00972D82" w14:paraId="319D272E" w14:textId="77777777" w:rsidTr="00972D82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1D043BC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№</w:t>
            </w:r>
            <w:r>
              <w:rPr>
                <w:rFonts w:ascii="Times New Roman" w:hAnsi="Times New Roman" w:cs="Times New Roman"/>
                <w:lang w:eastAsia="en-US"/>
              </w:rPr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DC3769D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A2D6B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Перечень устанавливаемых условий и запретов</w:t>
            </w:r>
          </w:p>
        </w:tc>
      </w:tr>
      <w:tr w:rsidR="00972D82" w14:paraId="72CA76BA" w14:textId="77777777" w:rsidTr="00972D82">
        <w:tc>
          <w:tcPr>
            <w:tcW w:w="949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4EA39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1. Общие персональные данные</w:t>
            </w:r>
          </w:p>
        </w:tc>
      </w:tr>
      <w:tr w:rsidR="00972D82" w14:paraId="079CCCCC" w14:textId="77777777" w:rsidTr="00972D82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C39BEAC" w14:textId="77777777" w:rsidR="00972D82" w:rsidRDefault="00972D82">
            <w:pPr>
              <w:pStyle w:val="a5"/>
              <w:spacing w:line="256" w:lineRule="auto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E54A520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F91E6" w14:textId="77777777" w:rsidR="00972D82" w:rsidRDefault="00972D82">
            <w:pPr>
              <w:pStyle w:val="a5"/>
              <w:spacing w:line="256" w:lineRule="auto"/>
              <w:rPr>
                <w:rFonts w:ascii="Times New Roman" w:hAnsi="Times New Roman" w:cs="Times New Roman"/>
                <w:lang w:eastAsia="en-US"/>
              </w:rPr>
            </w:pPr>
          </w:p>
        </w:tc>
      </w:tr>
      <w:tr w:rsidR="00972D82" w14:paraId="542E15EE" w14:textId="77777777" w:rsidTr="00972D82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94FFB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2. Биометрические персональные данные</w:t>
            </w:r>
          </w:p>
        </w:tc>
      </w:tr>
      <w:tr w:rsidR="00972D82" w14:paraId="770434D4" w14:textId="77777777" w:rsidTr="00972D82">
        <w:tc>
          <w:tcPr>
            <w:tcW w:w="1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C408A" w14:textId="77777777" w:rsidR="00972D82" w:rsidRDefault="00972D82">
            <w:pPr>
              <w:pStyle w:val="a5"/>
              <w:spacing w:line="256" w:lineRule="auto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lang w:eastAsia="en-US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4ADAB" w14:textId="77777777" w:rsidR="00972D82" w:rsidRDefault="00972D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77A86" w14:textId="77777777" w:rsidR="00972D82" w:rsidRDefault="00972D82">
            <w:pPr>
              <w:pStyle w:val="a5"/>
              <w:spacing w:line="256" w:lineRule="auto"/>
              <w:jc w:val="center"/>
              <w:rPr>
                <w:rFonts w:ascii="Times New Roman" w:hAnsi="Times New Roman" w:cs="Times New Roman"/>
                <w:lang w:eastAsia="en-US"/>
              </w:rPr>
            </w:pPr>
          </w:p>
        </w:tc>
      </w:tr>
    </w:tbl>
    <w:p w14:paraId="776B9429" w14:textId="77777777" w:rsidR="00972D82" w:rsidRDefault="00972D82" w:rsidP="00972D82">
      <w:pPr>
        <w:pStyle w:val="ConsPlusNormal"/>
        <w:rPr>
          <w:sz w:val="24"/>
          <w:szCs w:val="24"/>
        </w:rPr>
      </w:pPr>
    </w:p>
    <w:p w14:paraId="751FDF81" w14:textId="77777777" w:rsidR="00972D82" w:rsidRDefault="00972D82" w:rsidP="00972D82">
      <w:pPr>
        <w:pStyle w:val="ConsPlusNormal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в Красноярском межрегиональном конкурсе хоровых коллективов «Искусства спасительный свет», проводимом КНУЦ.</w:t>
      </w:r>
    </w:p>
    <w:p w14:paraId="62CE4661" w14:textId="77777777" w:rsidR="00972D82" w:rsidRDefault="00972D82" w:rsidP="00972D82">
      <w:pPr>
        <w:pStyle w:val="ConsPlusNormal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Мне известно, что в соответствии с Федеральным законом от 27.07.2006 № 152-ФЗ «О персональных данных» я вправе в любое время потребовать прекращения распространения моих персональных данных. Действие данного согласия прекращается с момента поступления оператору требования о прекращении распространения моих персональных данных.</w:t>
      </w:r>
    </w:p>
    <w:p w14:paraId="1E6EF472" w14:textId="77777777" w:rsidR="00972D82" w:rsidRDefault="00972D82" w:rsidP="00972D82">
      <w:pPr>
        <w:pStyle w:val="ConsPlusNormal"/>
        <w:ind w:firstLine="709"/>
        <w:rPr>
          <w:sz w:val="24"/>
          <w:szCs w:val="24"/>
        </w:rPr>
      </w:pPr>
      <w:r>
        <w:rPr>
          <w:sz w:val="24"/>
          <w:szCs w:val="24"/>
        </w:rPr>
        <w:t>Настоящее согласие действует в течение трёх лет со дня его подписания.</w:t>
      </w:r>
    </w:p>
    <w:p w14:paraId="21A480E6" w14:textId="77777777" w:rsidR="00972D82" w:rsidRDefault="00972D82" w:rsidP="00972D82">
      <w:pPr>
        <w:spacing w:after="0" w:line="240" w:lineRule="auto"/>
        <w:ind w:right="-285"/>
        <w:jc w:val="both"/>
        <w:rPr>
          <w:rFonts w:ascii="Times New Roman" w:hAnsi="Times New Roman" w:cs="Times New Roman"/>
          <w:lang w:eastAsia="ru-RU"/>
        </w:rPr>
      </w:pPr>
    </w:p>
    <w:tbl>
      <w:tblPr>
        <w:tblStyle w:val="a6"/>
        <w:tblW w:w="949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972D82" w14:paraId="2E7353C1" w14:textId="77777777" w:rsidTr="00972D82"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F1B5F8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6" w:type="dxa"/>
          </w:tcPr>
          <w:p w14:paraId="59DED0B2" w14:textId="77777777" w:rsidR="00972D82" w:rsidRDefault="00972D82">
            <w:pPr>
              <w:spacing w:line="240" w:lineRule="auto"/>
              <w:ind w:right="-285"/>
              <w:jc w:val="both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F92231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5" w:type="dxa"/>
          </w:tcPr>
          <w:p w14:paraId="17A1905D" w14:textId="77777777" w:rsidR="00972D82" w:rsidRDefault="00972D82">
            <w:pPr>
              <w:spacing w:line="240" w:lineRule="auto"/>
              <w:ind w:right="-285"/>
              <w:jc w:val="both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2BFC1B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</w:tr>
      <w:tr w:rsidR="00972D82" w14:paraId="7F5683D3" w14:textId="77777777" w:rsidTr="00972D82"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960D295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327B4BD6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F1922F0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425E34FE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323CC04" w14:textId="77777777" w:rsidR="00972D82" w:rsidRDefault="00972D82">
            <w:pPr>
              <w:spacing w:line="240" w:lineRule="auto"/>
              <w:ind w:right="-285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ru-RU"/>
              </w:rPr>
              <w:t>расшифровка подписи</w:t>
            </w:r>
          </w:p>
        </w:tc>
      </w:tr>
    </w:tbl>
    <w:p w14:paraId="350C35B5" w14:textId="77777777" w:rsidR="00972D82" w:rsidRDefault="00972D82" w:rsidP="00972D82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2AAB7603" w14:textId="77777777" w:rsidR="0011707F" w:rsidRDefault="0011707F"/>
    <w:sectPr w:rsidR="0011707F" w:rsidSect="00972D82">
      <w:pgSz w:w="11906" w:h="16838"/>
      <w:pgMar w:top="1134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078C"/>
    <w:rsid w:val="0011707F"/>
    <w:rsid w:val="002D188B"/>
    <w:rsid w:val="00972D82"/>
    <w:rsid w:val="00DB0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B074E40-EC93-48CC-961D-BDA8D401A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2D82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72D82"/>
    <w:pPr>
      <w:ind w:left="720"/>
      <w:contextualSpacing/>
    </w:pPr>
  </w:style>
  <w:style w:type="paragraph" w:customStyle="1" w:styleId="ConsPlusNormal">
    <w:name w:val="ConsPlusNormal"/>
    <w:rsid w:val="00972D8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4"/>
    <w:next w:val="a4"/>
    <w:qFormat/>
    <w:rsid w:val="00972D82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a5">
    <w:name w:val="Нормальный (таблица)"/>
    <w:basedOn w:val="a"/>
    <w:next w:val="a"/>
    <w:uiPriority w:val="99"/>
    <w:rsid w:val="00972D82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table" w:styleId="a6">
    <w:name w:val="Table Grid"/>
    <w:basedOn w:val="a1"/>
    <w:uiPriority w:val="59"/>
    <w:rsid w:val="00972D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rsid w:val="00972D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7"/>
    <w:uiPriority w:val="99"/>
    <w:semiHidden/>
    <w:unhideWhenUsed/>
    <w:rsid w:val="00972D82"/>
    <w:pPr>
      <w:spacing w:after="120"/>
    </w:pPr>
  </w:style>
  <w:style w:type="character" w:customStyle="1" w:styleId="a7">
    <w:name w:val="Основной текст Знак"/>
    <w:basedOn w:val="a0"/>
    <w:link w:val="a4"/>
    <w:uiPriority w:val="99"/>
    <w:semiHidden/>
    <w:rsid w:val="00972D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65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776</Words>
  <Characters>15828</Characters>
  <Application>Microsoft Office Word</Application>
  <DocSecurity>0</DocSecurity>
  <Lines>131</Lines>
  <Paragraphs>37</Paragraphs>
  <ScaleCrop>false</ScaleCrop>
  <Company/>
  <LinksUpToDate>false</LinksUpToDate>
  <CharactersWithSpaces>18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плай</dc:creator>
  <cp:keywords/>
  <dc:description/>
  <cp:lastModifiedBy>Каплай</cp:lastModifiedBy>
  <cp:revision>3</cp:revision>
  <dcterms:created xsi:type="dcterms:W3CDTF">2023-02-21T02:28:00Z</dcterms:created>
  <dcterms:modified xsi:type="dcterms:W3CDTF">2023-02-21T02:29:00Z</dcterms:modified>
</cp:coreProperties>
</file>